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E7971" w14:textId="5922AEE3" w:rsidR="00840971" w:rsidRDefault="00F67DCD">
      <w:pPr>
        <w:rPr>
          <w:b/>
          <w:sz w:val="28"/>
        </w:rPr>
      </w:pPr>
      <w:r>
        <w:rPr>
          <w:b/>
          <w:sz w:val="28"/>
        </w:rPr>
        <w:t xml:space="preserve">Sponsor &amp; </w:t>
      </w:r>
      <w:r w:rsidR="00157F09" w:rsidRPr="001C3065">
        <w:rPr>
          <w:b/>
          <w:sz w:val="28"/>
        </w:rPr>
        <w:t>Senior management</w:t>
      </w:r>
      <w:r>
        <w:rPr>
          <w:b/>
          <w:sz w:val="28"/>
        </w:rPr>
        <w:t xml:space="preserve"> </w:t>
      </w:r>
      <w:r w:rsidR="00157F09" w:rsidRPr="001C3065">
        <w:rPr>
          <w:b/>
          <w:sz w:val="28"/>
        </w:rPr>
        <w:t>questions</w:t>
      </w:r>
      <w:r w:rsidR="00064329">
        <w:rPr>
          <w:b/>
          <w:sz w:val="28"/>
        </w:rPr>
        <w:t xml:space="preserve"> – Demix</w:t>
      </w:r>
      <w:r w:rsidR="006E10B1">
        <w:rPr>
          <w:b/>
          <w:sz w:val="28"/>
        </w:rPr>
        <w:t xml:space="preserve"> (Pty) Ltd</w:t>
      </w:r>
    </w:p>
    <w:p w14:paraId="6F2E7972" w14:textId="757A0D29" w:rsidR="00064329" w:rsidRDefault="00711DB7">
      <w:pPr>
        <w:rPr>
          <w:sz w:val="20"/>
        </w:rPr>
      </w:pPr>
      <w:r>
        <w:rPr>
          <w:sz w:val="20"/>
        </w:rPr>
        <w:t>Release 03</w:t>
      </w:r>
      <w:r w:rsidR="00064329" w:rsidRPr="00025119">
        <w:rPr>
          <w:sz w:val="20"/>
        </w:rPr>
        <w:t>, by Pieter van Zyl</w:t>
      </w:r>
    </w:p>
    <w:p w14:paraId="6F2E7974" w14:textId="77777777" w:rsidR="00025119" w:rsidRDefault="00025119">
      <w:pPr>
        <w:rPr>
          <w:sz w:val="20"/>
        </w:rPr>
      </w:pPr>
      <w:r>
        <w:rPr>
          <w:sz w:val="20"/>
        </w:rPr>
        <w:t>How to use this? This document is split into two sections as per below</w:t>
      </w:r>
    </w:p>
    <w:sdt>
      <w:sdtPr>
        <w:id w:val="-5458304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DDAA2D" w14:textId="5D484D31" w:rsidR="00711DB7" w:rsidRDefault="0002511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32679" w:history="1">
            <w:r w:rsidR="00711DB7" w:rsidRPr="0076284F">
              <w:rPr>
                <w:rStyle w:val="Hyperlink"/>
                <w:noProof/>
              </w:rPr>
              <w:t>Revision history</w:t>
            </w:r>
            <w:r w:rsidR="00711DB7">
              <w:rPr>
                <w:noProof/>
                <w:webHidden/>
              </w:rPr>
              <w:tab/>
            </w:r>
            <w:r w:rsidR="00711DB7">
              <w:rPr>
                <w:noProof/>
                <w:webHidden/>
              </w:rPr>
              <w:fldChar w:fldCharType="begin"/>
            </w:r>
            <w:r w:rsidR="00711DB7">
              <w:rPr>
                <w:noProof/>
                <w:webHidden/>
              </w:rPr>
              <w:instrText xml:space="preserve"> PAGEREF _Toc93332679 \h </w:instrText>
            </w:r>
            <w:r w:rsidR="00711DB7">
              <w:rPr>
                <w:noProof/>
                <w:webHidden/>
              </w:rPr>
            </w:r>
            <w:r w:rsidR="00711DB7">
              <w:rPr>
                <w:noProof/>
                <w:webHidden/>
              </w:rPr>
              <w:fldChar w:fldCharType="separate"/>
            </w:r>
            <w:r w:rsidR="00711DB7">
              <w:rPr>
                <w:noProof/>
                <w:webHidden/>
              </w:rPr>
              <w:t>1</w:t>
            </w:r>
            <w:r w:rsidR="00711DB7">
              <w:rPr>
                <w:noProof/>
                <w:webHidden/>
              </w:rPr>
              <w:fldChar w:fldCharType="end"/>
            </w:r>
          </w:hyperlink>
        </w:p>
        <w:p w14:paraId="19D67311" w14:textId="72D67D88" w:rsidR="00711DB7" w:rsidRDefault="00A709F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93332680" w:history="1">
            <w:r w:rsidR="00711DB7" w:rsidRPr="0076284F">
              <w:rPr>
                <w:rStyle w:val="Hyperlink"/>
                <w:noProof/>
              </w:rPr>
              <w:t>1</w:t>
            </w:r>
            <w:r w:rsidR="00711DB7">
              <w:rPr>
                <w:rFonts w:eastAsiaTheme="minorEastAsia"/>
                <w:noProof/>
                <w:lang w:eastAsia="en-ZA"/>
              </w:rPr>
              <w:tab/>
            </w:r>
            <w:r w:rsidR="00711DB7" w:rsidRPr="0076284F">
              <w:rPr>
                <w:rStyle w:val="Hyperlink"/>
                <w:noProof/>
              </w:rPr>
              <w:t>Plan and Prepare Appraisal Phase</w:t>
            </w:r>
            <w:r w:rsidR="00711DB7">
              <w:rPr>
                <w:noProof/>
                <w:webHidden/>
              </w:rPr>
              <w:tab/>
            </w:r>
            <w:r w:rsidR="00711DB7">
              <w:rPr>
                <w:noProof/>
                <w:webHidden/>
              </w:rPr>
              <w:fldChar w:fldCharType="begin"/>
            </w:r>
            <w:r w:rsidR="00711DB7">
              <w:rPr>
                <w:noProof/>
                <w:webHidden/>
              </w:rPr>
              <w:instrText xml:space="preserve"> PAGEREF _Toc93332680 \h </w:instrText>
            </w:r>
            <w:r w:rsidR="00711DB7">
              <w:rPr>
                <w:noProof/>
                <w:webHidden/>
              </w:rPr>
            </w:r>
            <w:r w:rsidR="00711DB7">
              <w:rPr>
                <w:noProof/>
                <w:webHidden/>
              </w:rPr>
              <w:fldChar w:fldCharType="separate"/>
            </w:r>
            <w:r w:rsidR="00711DB7">
              <w:rPr>
                <w:noProof/>
                <w:webHidden/>
              </w:rPr>
              <w:t>1</w:t>
            </w:r>
            <w:r w:rsidR="00711DB7">
              <w:rPr>
                <w:noProof/>
                <w:webHidden/>
              </w:rPr>
              <w:fldChar w:fldCharType="end"/>
            </w:r>
          </w:hyperlink>
        </w:p>
        <w:p w14:paraId="6F2E797D" w14:textId="53090A3F" w:rsidR="00025119" w:rsidRDefault="00025119">
          <w:r>
            <w:rPr>
              <w:b/>
              <w:bCs/>
              <w:noProof/>
            </w:rPr>
            <w:fldChar w:fldCharType="end"/>
          </w:r>
        </w:p>
      </w:sdtContent>
    </w:sdt>
    <w:p w14:paraId="6F2E797E" w14:textId="4C81CBCE" w:rsidR="00025119" w:rsidRDefault="006E10B1" w:rsidP="00711DB7">
      <w:pPr>
        <w:pStyle w:val="Heading1"/>
        <w:numPr>
          <w:ilvl w:val="0"/>
          <w:numId w:val="0"/>
        </w:numPr>
        <w:ind w:left="432" w:hanging="432"/>
      </w:pPr>
      <w:bookmarkStart w:id="0" w:name="_Toc93332679"/>
      <w:r>
        <w:t>Revision history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1942"/>
        <w:gridCol w:w="1936"/>
        <w:gridCol w:w="3912"/>
      </w:tblGrid>
      <w:tr w:rsidR="006E10B1" w14:paraId="6AA21CAF" w14:textId="77777777" w:rsidTr="004829B8">
        <w:tc>
          <w:tcPr>
            <w:tcW w:w="1226" w:type="dxa"/>
          </w:tcPr>
          <w:p w14:paraId="7B4DBA64" w14:textId="436A7B78" w:rsidR="006E10B1" w:rsidRDefault="00711DB7">
            <w:pPr>
              <w:rPr>
                <w:sz w:val="20"/>
              </w:rPr>
            </w:pPr>
            <w:r>
              <w:rPr>
                <w:sz w:val="20"/>
              </w:rPr>
              <w:t>Release</w:t>
            </w:r>
          </w:p>
        </w:tc>
        <w:tc>
          <w:tcPr>
            <w:tcW w:w="1942" w:type="dxa"/>
          </w:tcPr>
          <w:p w14:paraId="6B1F29DE" w14:textId="3EE1E652" w:rsidR="006E10B1" w:rsidRDefault="006E10B1">
            <w:pPr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1936" w:type="dxa"/>
          </w:tcPr>
          <w:p w14:paraId="25962069" w14:textId="79E3E53D" w:rsidR="006E10B1" w:rsidRDefault="006E10B1">
            <w:pPr>
              <w:rPr>
                <w:sz w:val="20"/>
              </w:rPr>
            </w:pPr>
            <w:r>
              <w:rPr>
                <w:sz w:val="20"/>
              </w:rPr>
              <w:t>Author</w:t>
            </w:r>
          </w:p>
        </w:tc>
        <w:tc>
          <w:tcPr>
            <w:tcW w:w="3912" w:type="dxa"/>
          </w:tcPr>
          <w:p w14:paraId="0B66323E" w14:textId="5D567604" w:rsidR="006E10B1" w:rsidRDefault="006E10B1">
            <w:pPr>
              <w:rPr>
                <w:sz w:val="20"/>
              </w:rPr>
            </w:pPr>
            <w:r>
              <w:rPr>
                <w:sz w:val="20"/>
              </w:rPr>
              <w:t>Change</w:t>
            </w:r>
          </w:p>
        </w:tc>
      </w:tr>
      <w:tr w:rsidR="004829B8" w14:paraId="6262386D" w14:textId="77777777" w:rsidTr="004829B8">
        <w:tc>
          <w:tcPr>
            <w:tcW w:w="1226" w:type="dxa"/>
          </w:tcPr>
          <w:p w14:paraId="6C4148D8" w14:textId="3EDC186A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2.0</w:t>
            </w:r>
          </w:p>
        </w:tc>
        <w:tc>
          <w:tcPr>
            <w:tcW w:w="1942" w:type="dxa"/>
          </w:tcPr>
          <w:p w14:paraId="1F94839A" w14:textId="3545A36A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12 June 2019</w:t>
            </w:r>
          </w:p>
        </w:tc>
        <w:tc>
          <w:tcPr>
            <w:tcW w:w="1936" w:type="dxa"/>
          </w:tcPr>
          <w:p w14:paraId="1F896B9C" w14:textId="117C0F9B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Pieter van Zyl</w:t>
            </w:r>
          </w:p>
        </w:tc>
        <w:tc>
          <w:tcPr>
            <w:tcW w:w="3912" w:type="dxa"/>
          </w:tcPr>
          <w:p w14:paraId="75F21024" w14:textId="1F093206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Update for all Demix LAs to use</w:t>
            </w:r>
          </w:p>
        </w:tc>
      </w:tr>
      <w:tr w:rsidR="00711DB7" w14:paraId="684F0652" w14:textId="77777777" w:rsidTr="004829B8">
        <w:tc>
          <w:tcPr>
            <w:tcW w:w="1226" w:type="dxa"/>
          </w:tcPr>
          <w:p w14:paraId="32069E1B" w14:textId="3FAB6749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3.0</w:t>
            </w:r>
          </w:p>
        </w:tc>
        <w:tc>
          <w:tcPr>
            <w:tcW w:w="1942" w:type="dxa"/>
          </w:tcPr>
          <w:p w14:paraId="42EC4BCC" w14:textId="0533A3FD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17 Jan 2022</w:t>
            </w:r>
          </w:p>
        </w:tc>
        <w:tc>
          <w:tcPr>
            <w:tcW w:w="1936" w:type="dxa"/>
          </w:tcPr>
          <w:p w14:paraId="7E24B0B7" w14:textId="6C817B91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Pieter van Zyl</w:t>
            </w:r>
          </w:p>
        </w:tc>
        <w:tc>
          <w:tcPr>
            <w:tcW w:w="3912" w:type="dxa"/>
          </w:tcPr>
          <w:p w14:paraId="609C53FD" w14:textId="314CE803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Update for CMMI 2.0 start-up</w:t>
            </w:r>
          </w:p>
        </w:tc>
      </w:tr>
    </w:tbl>
    <w:p w14:paraId="372CCB58" w14:textId="35EC037E" w:rsidR="006E10B1" w:rsidRDefault="006E10B1">
      <w:pPr>
        <w:rPr>
          <w:sz w:val="20"/>
        </w:rPr>
      </w:pPr>
    </w:p>
    <w:p w14:paraId="3A4ECEF1" w14:textId="7C65C90A" w:rsidR="00DC6A46" w:rsidRDefault="00DC6A46">
      <w:pPr>
        <w:rPr>
          <w:sz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41"/>
        <w:gridCol w:w="4575"/>
      </w:tblGrid>
      <w:tr w:rsidR="00DC6A46" w:rsidRPr="00DC6A46" w14:paraId="76BF8A1B" w14:textId="77777777" w:rsidTr="00711DB7">
        <w:trPr>
          <w:trHeight w:val="290"/>
        </w:trPr>
        <w:tc>
          <w:tcPr>
            <w:tcW w:w="2463" w:type="pct"/>
            <w:tcBorders>
              <w:top w:val="single" w:sz="4" w:space="0" w:color="8497B0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8497B0"/>
            <w:noWrap/>
            <w:hideMark/>
          </w:tcPr>
          <w:p w14:paraId="7A47B096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  <w:t>Sponsor detail</w:t>
            </w:r>
          </w:p>
        </w:tc>
        <w:tc>
          <w:tcPr>
            <w:tcW w:w="2537" w:type="pct"/>
            <w:tcBorders>
              <w:top w:val="single" w:sz="4" w:space="0" w:color="8497B0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8497B0"/>
            <w:noWrap/>
            <w:hideMark/>
          </w:tcPr>
          <w:p w14:paraId="2B4E527F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  <w:t> </w:t>
            </w:r>
          </w:p>
        </w:tc>
      </w:tr>
      <w:tr w:rsidR="00DC6A46" w:rsidRPr="00DC6A46" w14:paraId="0A9D0B94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2D2221F3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Surname, Name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117D2FBC" w14:textId="4437BBD5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ZA"/>
              </w:rPr>
            </w:pPr>
          </w:p>
        </w:tc>
      </w:tr>
      <w:tr w:rsidR="00DC6A46" w:rsidRPr="00DC6A46" w14:paraId="4DC65C95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45D1DCCB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Title/designation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1F104226" w14:textId="292DAD54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ZA"/>
              </w:rPr>
            </w:pPr>
          </w:p>
        </w:tc>
      </w:tr>
      <w:tr w:rsidR="00DC6A46" w:rsidRPr="00DC6A46" w14:paraId="471A10B5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4DDAA37C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Phone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57BEA057" w14:textId="585F25EA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ZA"/>
              </w:rPr>
            </w:pPr>
          </w:p>
        </w:tc>
      </w:tr>
      <w:tr w:rsidR="00DC6A46" w:rsidRPr="00DC6A46" w14:paraId="0319D0B8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4DFFC732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Email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6889A207" w14:textId="553E56E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ZA"/>
              </w:rPr>
            </w:pPr>
          </w:p>
        </w:tc>
      </w:tr>
    </w:tbl>
    <w:p w14:paraId="67DE8E80" w14:textId="7BBCF0B8" w:rsidR="00DC6A46" w:rsidRDefault="00DC6A46">
      <w:pPr>
        <w:rPr>
          <w:sz w:val="20"/>
        </w:rPr>
      </w:pPr>
    </w:p>
    <w:p w14:paraId="1A6BAB72" w14:textId="77777777" w:rsidR="00DC6A46" w:rsidRDefault="00DC6A46">
      <w:pPr>
        <w:rPr>
          <w:sz w:val="20"/>
        </w:rPr>
      </w:pPr>
    </w:p>
    <w:p w14:paraId="6F2E797F" w14:textId="77777777" w:rsidR="00ED0973" w:rsidRPr="00711DB7" w:rsidRDefault="00ED0973" w:rsidP="00711DB7">
      <w:pPr>
        <w:pStyle w:val="Heading1"/>
      </w:pPr>
      <w:bookmarkStart w:id="1" w:name="_Toc93332680"/>
      <w:r w:rsidRPr="00711DB7">
        <w:t>Plan and Prepare Appraisal Phase</w:t>
      </w:r>
      <w:bookmarkEnd w:id="1"/>
    </w:p>
    <w:p w14:paraId="2F89166B" w14:textId="7C9CC701" w:rsidR="00DC6A46" w:rsidRDefault="00DC6A46"/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3114"/>
        <w:gridCol w:w="2693"/>
        <w:gridCol w:w="3260"/>
      </w:tblGrid>
      <w:tr w:rsidR="00103705" w:rsidRPr="00711DB7" w14:paraId="6F2E7983" w14:textId="0746039B" w:rsidTr="00AA344F">
        <w:tc>
          <w:tcPr>
            <w:tcW w:w="3114" w:type="dxa"/>
            <w:shd w:val="clear" w:color="auto" w:fill="EEECE1" w:themeFill="background2"/>
          </w:tcPr>
          <w:p w14:paraId="6F2E7980" w14:textId="2F9CFDC5" w:rsidR="00103705" w:rsidRPr="00711DB7" w:rsidRDefault="00103705" w:rsidP="007F6D7A">
            <w:r w:rsidRPr="00711DB7">
              <w:t>My question [ML3|4|5: CMMI|MDD reference] {Appraisal Plan (AP)|Appraisal}</w:t>
            </w:r>
          </w:p>
        </w:tc>
        <w:tc>
          <w:tcPr>
            <w:tcW w:w="2693" w:type="dxa"/>
            <w:shd w:val="clear" w:color="auto" w:fill="EEECE1" w:themeFill="background2"/>
          </w:tcPr>
          <w:p w14:paraId="6F2E7981" w14:textId="77777777" w:rsidR="00103705" w:rsidRPr="00711DB7" w:rsidRDefault="00103705" w:rsidP="007F6D7A">
            <w:r w:rsidRPr="00711DB7">
              <w:t>Sponsors Answer</w:t>
            </w:r>
          </w:p>
          <w:p w14:paraId="6F2E7982" w14:textId="77777777" w:rsidR="00103705" w:rsidRPr="00711DB7" w:rsidRDefault="00103705" w:rsidP="007F6D7A"/>
        </w:tc>
        <w:tc>
          <w:tcPr>
            <w:tcW w:w="3260" w:type="dxa"/>
            <w:shd w:val="clear" w:color="auto" w:fill="EEECE1" w:themeFill="background2"/>
          </w:tcPr>
          <w:p w14:paraId="2404F653" w14:textId="77777777" w:rsidR="00103705" w:rsidRPr="00711DB7" w:rsidRDefault="00103705" w:rsidP="007F6D7A"/>
        </w:tc>
      </w:tr>
      <w:tr w:rsidR="00103705" w:rsidRPr="00711DB7" w14:paraId="6F2E798C" w14:textId="6D6A9DA6" w:rsidTr="0090576F">
        <w:tc>
          <w:tcPr>
            <w:tcW w:w="9067" w:type="dxa"/>
            <w:gridSpan w:val="3"/>
          </w:tcPr>
          <w:p w14:paraId="6E99BFD2" w14:textId="595A1381" w:rsidR="00103705" w:rsidRPr="00711DB7" w:rsidRDefault="00103705" w:rsidP="00103705">
            <w:pPr>
              <w:rPr>
                <w:i/>
              </w:rPr>
            </w:pPr>
            <w:r w:rsidRPr="00711DB7">
              <w:rPr>
                <w:i/>
              </w:rPr>
              <w:t xml:space="preserve">Good morning | afternoon. The </w:t>
            </w:r>
            <w:r w:rsidR="00711DB7" w:rsidRPr="00711DB7">
              <w:rPr>
                <w:i/>
              </w:rPr>
              <w:t>MDD</w:t>
            </w:r>
            <w:r w:rsidRPr="00711DB7">
              <w:rPr>
                <w:i/>
              </w:rPr>
              <w:t xml:space="preserve"> method requires that we engage with the sponsor prior to the on-site of the appraisal.</w:t>
            </w:r>
          </w:p>
          <w:p w14:paraId="2E2EDECB" w14:textId="1B60C2C5" w:rsidR="00103705" w:rsidRPr="00711DB7" w:rsidRDefault="00103705" w:rsidP="00103705">
            <w:pPr>
              <w:rPr>
                <w:i/>
              </w:rPr>
            </w:pPr>
            <w:r w:rsidRPr="00711DB7">
              <w:t xml:space="preserve"> </w:t>
            </w:r>
          </w:p>
        </w:tc>
      </w:tr>
      <w:tr w:rsidR="00103705" w:rsidRPr="00711DB7" w14:paraId="6F2E7990" w14:textId="5725E464" w:rsidTr="00AA344F">
        <w:tc>
          <w:tcPr>
            <w:tcW w:w="3114" w:type="dxa"/>
          </w:tcPr>
          <w:p w14:paraId="6F2E798D" w14:textId="3CA4975C" w:rsidR="00103705" w:rsidRPr="00711DB7" w:rsidRDefault="00103705" w:rsidP="00103705">
            <w:r w:rsidRPr="00711DB7">
              <w:t>[ML2-5] {AP input}?</w:t>
            </w:r>
          </w:p>
          <w:p w14:paraId="6F2E798E" w14:textId="56B5CB3C" w:rsidR="00103705" w:rsidRPr="00711DB7" w:rsidRDefault="00103705" w:rsidP="00103705">
            <w:pPr>
              <w:rPr>
                <w:i/>
              </w:rPr>
            </w:pPr>
            <w:r w:rsidRPr="00711DB7">
              <w:rPr>
                <w:b/>
              </w:rPr>
              <w:t>Purpose of this is to identify the business objectives so that you can put it into the appraisal plan.</w:t>
            </w:r>
          </w:p>
        </w:tc>
        <w:tc>
          <w:tcPr>
            <w:tcW w:w="2693" w:type="dxa"/>
          </w:tcPr>
          <w:p w14:paraId="22B96DDE" w14:textId="1C783A50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1)</w:t>
            </w:r>
            <w:r w:rsidR="00103705" w:rsidRPr="00711DB7">
              <w:rPr>
                <w:u w:val="single"/>
              </w:rPr>
              <w:t xml:space="preserve">Tell us more about your business, what is the main type of product \ service that you deliver? </w:t>
            </w:r>
          </w:p>
          <w:p w14:paraId="6F2E798F" w14:textId="561AD6ED" w:rsidR="00103705" w:rsidRPr="00711DB7" w:rsidRDefault="00103705" w:rsidP="00103705"/>
        </w:tc>
        <w:tc>
          <w:tcPr>
            <w:tcW w:w="3260" w:type="dxa"/>
          </w:tcPr>
          <w:p w14:paraId="63B7B794" w14:textId="273C30B6" w:rsidR="004E3346" w:rsidRPr="00711DB7" w:rsidRDefault="004E3346" w:rsidP="001E2570"/>
        </w:tc>
      </w:tr>
      <w:tr w:rsidR="00103705" w:rsidRPr="00711DB7" w14:paraId="679D031D" w14:textId="77777777" w:rsidTr="00AA344F">
        <w:tc>
          <w:tcPr>
            <w:tcW w:w="3114" w:type="dxa"/>
          </w:tcPr>
          <w:p w14:paraId="474BAED6" w14:textId="77777777" w:rsidR="00103705" w:rsidRPr="00711DB7" w:rsidRDefault="00103705" w:rsidP="00103705"/>
        </w:tc>
        <w:tc>
          <w:tcPr>
            <w:tcW w:w="2693" w:type="dxa"/>
          </w:tcPr>
          <w:p w14:paraId="2C57814B" w14:textId="4B61DFE9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2)</w:t>
            </w:r>
            <w:r w:rsidR="00103705" w:rsidRPr="00711DB7">
              <w:rPr>
                <w:u w:val="single"/>
              </w:rPr>
              <w:t xml:space="preserve">Who typically is your customer? </w:t>
            </w:r>
          </w:p>
          <w:p w14:paraId="3D7F2793" w14:textId="77777777" w:rsidR="00103705" w:rsidRPr="00711DB7" w:rsidRDefault="00103705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521E1874" w14:textId="1DF06FD6" w:rsidR="005D4EF0" w:rsidRPr="00711DB7" w:rsidRDefault="005D4EF0" w:rsidP="00103705"/>
        </w:tc>
      </w:tr>
      <w:tr w:rsidR="00103705" w:rsidRPr="00711DB7" w14:paraId="726A14E5" w14:textId="77777777" w:rsidTr="00AA344F">
        <w:tc>
          <w:tcPr>
            <w:tcW w:w="3114" w:type="dxa"/>
          </w:tcPr>
          <w:p w14:paraId="1D6B6C28" w14:textId="77777777" w:rsidR="00103705" w:rsidRPr="00711DB7" w:rsidRDefault="00103705" w:rsidP="00103705"/>
        </w:tc>
        <w:tc>
          <w:tcPr>
            <w:tcW w:w="2693" w:type="dxa"/>
          </w:tcPr>
          <w:p w14:paraId="13CF0057" w14:textId="25BE352D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3) </w:t>
            </w:r>
            <w:r w:rsidR="00103705" w:rsidRPr="00711DB7">
              <w:rPr>
                <w:u w:val="single"/>
              </w:rPr>
              <w:t>What is your strategic\business objectives?</w:t>
            </w:r>
          </w:p>
          <w:p w14:paraId="3D210A7B" w14:textId="77777777" w:rsidR="00103705" w:rsidRPr="00711DB7" w:rsidRDefault="00103705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379BE341" w14:textId="2BFF2BB3" w:rsidR="001164AD" w:rsidRPr="00711DB7" w:rsidRDefault="001164AD" w:rsidP="00321589"/>
        </w:tc>
      </w:tr>
      <w:tr w:rsidR="0085792E" w:rsidRPr="00711DB7" w14:paraId="2C8027C3" w14:textId="77777777" w:rsidTr="00AA344F">
        <w:tc>
          <w:tcPr>
            <w:tcW w:w="3114" w:type="dxa"/>
          </w:tcPr>
          <w:p w14:paraId="1BE0B6F1" w14:textId="77777777" w:rsidR="0085792E" w:rsidRPr="00711DB7" w:rsidRDefault="0085792E" w:rsidP="00103705"/>
        </w:tc>
        <w:tc>
          <w:tcPr>
            <w:tcW w:w="2693" w:type="dxa"/>
          </w:tcPr>
          <w:p w14:paraId="16D70D9A" w14:textId="0F3FEC61" w:rsidR="0085792E" w:rsidRPr="00711DB7" w:rsidRDefault="0085792E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How many IT projects do you </w:t>
            </w:r>
            <w:r w:rsidR="00711DB7" w:rsidRPr="00711DB7">
              <w:rPr>
                <w:u w:val="single"/>
              </w:rPr>
              <w:t>run?</w:t>
            </w:r>
            <w:r w:rsidRPr="00711DB7">
              <w:rPr>
                <w:u w:val="single"/>
              </w:rPr>
              <w:t xml:space="preserve"> </w:t>
            </w:r>
          </w:p>
        </w:tc>
        <w:tc>
          <w:tcPr>
            <w:tcW w:w="3260" w:type="dxa"/>
          </w:tcPr>
          <w:p w14:paraId="53317C73" w14:textId="773C4C63" w:rsidR="00091D75" w:rsidRPr="00711DB7" w:rsidRDefault="00091D75" w:rsidP="00321589">
            <w:pPr>
              <w:tabs>
                <w:tab w:val="left" w:pos="2086"/>
              </w:tabs>
            </w:pPr>
          </w:p>
        </w:tc>
      </w:tr>
      <w:tr w:rsidR="004829B8" w:rsidRPr="00711DB7" w14:paraId="32DA6B72" w14:textId="77777777" w:rsidTr="00AA344F">
        <w:tc>
          <w:tcPr>
            <w:tcW w:w="3114" w:type="dxa"/>
          </w:tcPr>
          <w:p w14:paraId="01551B24" w14:textId="77777777" w:rsidR="004829B8" w:rsidRPr="00711DB7" w:rsidRDefault="004829B8" w:rsidP="00103705"/>
        </w:tc>
        <w:tc>
          <w:tcPr>
            <w:tcW w:w="2693" w:type="dxa"/>
          </w:tcPr>
          <w:p w14:paraId="5ABFA4EA" w14:textId="77777777" w:rsidR="004829B8" w:rsidRPr="00711DB7" w:rsidRDefault="004829B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Sampling question: Is there a difference in process on </w:t>
            </w:r>
          </w:p>
          <w:p w14:paraId="22CFEC4F" w14:textId="79510A29" w:rsidR="004829B8" w:rsidRPr="00711DB7" w:rsidRDefault="00711DB7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Location</w:t>
            </w:r>
            <w:r w:rsidR="004829B8" w:rsidRPr="00711DB7">
              <w:rPr>
                <w:u w:val="single"/>
              </w:rPr>
              <w:t xml:space="preserve"> of work</w:t>
            </w:r>
          </w:p>
          <w:p w14:paraId="7E29D416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Customer</w:t>
            </w:r>
          </w:p>
          <w:p w14:paraId="27325A21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Size of work</w:t>
            </w:r>
          </w:p>
          <w:p w14:paraId="2BC47DB9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Org Structure</w:t>
            </w:r>
          </w:p>
          <w:p w14:paraId="03BA4E73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Type of work</w:t>
            </w:r>
          </w:p>
          <w:p w14:paraId="38FED293" w14:textId="51BEF00E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Other</w:t>
            </w:r>
          </w:p>
        </w:tc>
        <w:tc>
          <w:tcPr>
            <w:tcW w:w="3260" w:type="dxa"/>
          </w:tcPr>
          <w:p w14:paraId="22E12879" w14:textId="5F4B746A" w:rsidR="00436F85" w:rsidRPr="00711DB7" w:rsidRDefault="00436F85" w:rsidP="00321589">
            <w:pPr>
              <w:tabs>
                <w:tab w:val="left" w:pos="2086"/>
              </w:tabs>
            </w:pPr>
          </w:p>
        </w:tc>
      </w:tr>
      <w:tr w:rsidR="0085792E" w:rsidRPr="00711DB7" w14:paraId="01D3B6BD" w14:textId="77777777" w:rsidTr="006A01E5">
        <w:trPr>
          <w:trHeight w:val="1048"/>
        </w:trPr>
        <w:tc>
          <w:tcPr>
            <w:tcW w:w="3114" w:type="dxa"/>
          </w:tcPr>
          <w:p w14:paraId="2C984429" w14:textId="77777777" w:rsidR="0085792E" w:rsidRPr="00711DB7" w:rsidRDefault="0085792E" w:rsidP="00103705"/>
        </w:tc>
        <w:tc>
          <w:tcPr>
            <w:tcW w:w="2693" w:type="dxa"/>
          </w:tcPr>
          <w:p w14:paraId="687B9309" w14:textId="52F6224B" w:rsidR="0085792E" w:rsidRPr="00711DB7" w:rsidRDefault="0085792E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What software development </w:t>
            </w:r>
            <w:r w:rsidR="00711DB7" w:rsidRPr="00711DB7">
              <w:rPr>
                <w:u w:val="single"/>
              </w:rPr>
              <w:t>enrolments</w:t>
            </w:r>
            <w:r w:rsidRPr="00711DB7">
              <w:rPr>
                <w:u w:val="single"/>
              </w:rPr>
              <w:t xml:space="preserve"> do you use</w:t>
            </w:r>
            <w:r w:rsidR="004829B8" w:rsidRPr="00711DB7">
              <w:rPr>
                <w:u w:val="single"/>
              </w:rPr>
              <w:t>?</w:t>
            </w:r>
          </w:p>
        </w:tc>
        <w:tc>
          <w:tcPr>
            <w:tcW w:w="3260" w:type="dxa"/>
          </w:tcPr>
          <w:p w14:paraId="67C4BEAC" w14:textId="559A7616" w:rsidR="0085792E" w:rsidRPr="00711DB7" w:rsidRDefault="0085792E" w:rsidP="00424770"/>
        </w:tc>
      </w:tr>
      <w:tr w:rsidR="00711DB7" w:rsidRPr="00711DB7" w14:paraId="32C9B3A7" w14:textId="77777777" w:rsidTr="006A01E5">
        <w:trPr>
          <w:trHeight w:val="1048"/>
        </w:trPr>
        <w:tc>
          <w:tcPr>
            <w:tcW w:w="3114" w:type="dxa"/>
          </w:tcPr>
          <w:p w14:paraId="74E15E13" w14:textId="77777777" w:rsidR="00711DB7" w:rsidRPr="00711DB7" w:rsidRDefault="00711DB7" w:rsidP="00103705"/>
        </w:tc>
        <w:tc>
          <w:tcPr>
            <w:tcW w:w="2693" w:type="dxa"/>
          </w:tcPr>
          <w:p w14:paraId="04E2E961" w14:textId="7A50EF8F" w:rsidR="00711DB7" w:rsidRPr="00711DB7" w:rsidRDefault="00711DB7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What suppliers do you use to support your software development?</w:t>
            </w:r>
          </w:p>
        </w:tc>
        <w:tc>
          <w:tcPr>
            <w:tcW w:w="3260" w:type="dxa"/>
          </w:tcPr>
          <w:p w14:paraId="101FE610" w14:textId="77777777" w:rsidR="00711DB7" w:rsidRPr="00711DB7" w:rsidRDefault="00711DB7" w:rsidP="00424770"/>
        </w:tc>
      </w:tr>
      <w:tr w:rsidR="00711DB7" w:rsidRPr="00711DB7" w14:paraId="3D47D52E" w14:textId="77777777" w:rsidTr="006A01E5">
        <w:trPr>
          <w:trHeight w:val="1048"/>
        </w:trPr>
        <w:tc>
          <w:tcPr>
            <w:tcW w:w="3114" w:type="dxa"/>
          </w:tcPr>
          <w:p w14:paraId="6131BF9A" w14:textId="77777777" w:rsidR="00711DB7" w:rsidRPr="00711DB7" w:rsidRDefault="00711DB7" w:rsidP="00103705"/>
        </w:tc>
        <w:tc>
          <w:tcPr>
            <w:tcW w:w="2693" w:type="dxa"/>
          </w:tcPr>
          <w:p w14:paraId="4C905C19" w14:textId="587A2399" w:rsidR="00711DB7" w:rsidRPr="00711DB7" w:rsidRDefault="00711DB7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What development or part of development work is outsourced to any supplier?</w:t>
            </w:r>
          </w:p>
        </w:tc>
        <w:tc>
          <w:tcPr>
            <w:tcW w:w="3260" w:type="dxa"/>
          </w:tcPr>
          <w:p w14:paraId="592A0D29" w14:textId="77777777" w:rsidR="00711DB7" w:rsidRPr="00711DB7" w:rsidRDefault="00711DB7" w:rsidP="00424770"/>
        </w:tc>
      </w:tr>
      <w:tr w:rsidR="00A92752" w:rsidRPr="00711DB7" w14:paraId="1E27CA21" w14:textId="77777777" w:rsidTr="00AA344F">
        <w:tc>
          <w:tcPr>
            <w:tcW w:w="3114" w:type="dxa"/>
          </w:tcPr>
          <w:p w14:paraId="62FF3C85" w14:textId="77777777" w:rsidR="00A92752" w:rsidRPr="00711DB7" w:rsidRDefault="00A92752" w:rsidP="00103705"/>
        </w:tc>
        <w:tc>
          <w:tcPr>
            <w:tcW w:w="2693" w:type="dxa"/>
          </w:tcPr>
          <w:p w14:paraId="74C1A370" w14:textId="77777777" w:rsidR="00A92752" w:rsidRPr="00711DB7" w:rsidRDefault="00A92752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43A7F9D2" w14:textId="4F1F04A3" w:rsidR="00A92752" w:rsidRPr="00711DB7" w:rsidRDefault="00A92752" w:rsidP="00103705"/>
        </w:tc>
      </w:tr>
      <w:tr w:rsidR="00103705" w:rsidRPr="00711DB7" w14:paraId="6F2E7994" w14:textId="1A0A8E25" w:rsidTr="00AA344F">
        <w:tc>
          <w:tcPr>
            <w:tcW w:w="3114" w:type="dxa"/>
          </w:tcPr>
          <w:p w14:paraId="6F2E7991" w14:textId="6E851F28" w:rsidR="00103705" w:rsidRPr="00711DB7" w:rsidRDefault="00103705" w:rsidP="00103705">
            <w:r w:rsidRPr="00711DB7">
              <w:t xml:space="preserve">[ML4-5] </w:t>
            </w:r>
          </w:p>
          <w:p w14:paraId="6F2E7992" w14:textId="6D67A7FD" w:rsidR="00103705" w:rsidRPr="00711DB7" w:rsidRDefault="00103705" w:rsidP="00103705">
            <w:pPr>
              <w:rPr>
                <w:b/>
              </w:rPr>
            </w:pPr>
            <w:r w:rsidRPr="00711DB7">
              <w:rPr>
                <w:b/>
              </w:rPr>
              <w:t>Purpose of this is to understand what the quantitative objectives of the company is.</w:t>
            </w:r>
          </w:p>
        </w:tc>
        <w:tc>
          <w:tcPr>
            <w:tcW w:w="2693" w:type="dxa"/>
          </w:tcPr>
          <w:p w14:paraId="4C376AE2" w14:textId="173C82FC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4) </w:t>
            </w:r>
            <w:r w:rsidR="00103705" w:rsidRPr="00711DB7">
              <w:rPr>
                <w:u w:val="single"/>
              </w:rPr>
              <w:t xml:space="preserve">What is your </w:t>
            </w:r>
            <w:r w:rsidR="006D6359">
              <w:rPr>
                <w:u w:val="single"/>
              </w:rPr>
              <w:t xml:space="preserve">Quality and </w:t>
            </w:r>
            <w:r w:rsidR="000F23D5" w:rsidRPr="00711DB7">
              <w:rPr>
                <w:u w:val="single"/>
              </w:rPr>
              <w:t xml:space="preserve"> </w:t>
            </w:r>
            <w:r w:rsidR="00A92752" w:rsidRPr="00711DB7">
              <w:rPr>
                <w:u w:val="single"/>
              </w:rPr>
              <w:t xml:space="preserve">Process </w:t>
            </w:r>
            <w:r w:rsidR="00103705" w:rsidRPr="00711DB7">
              <w:rPr>
                <w:u w:val="single"/>
              </w:rPr>
              <w:t>Performance Objectives</w:t>
            </w:r>
            <w:r w:rsidR="00D638E7">
              <w:rPr>
                <w:u w:val="single"/>
              </w:rPr>
              <w:t xml:space="preserve"> (QPPO)</w:t>
            </w:r>
            <w:r w:rsidR="00103705" w:rsidRPr="00711DB7">
              <w:rPr>
                <w:u w:val="single"/>
              </w:rPr>
              <w:t>?</w:t>
            </w:r>
          </w:p>
          <w:p w14:paraId="6F2E7993" w14:textId="036262B1" w:rsidR="00103705" w:rsidRPr="00711DB7" w:rsidRDefault="00103705" w:rsidP="0010370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3260" w:type="dxa"/>
          </w:tcPr>
          <w:p w14:paraId="21FBF211" w14:textId="60B48038" w:rsidR="00A9484E" w:rsidRPr="00711DB7" w:rsidRDefault="00A9484E" w:rsidP="006D1D0E">
            <w:pPr>
              <w:ind w:left="360"/>
            </w:pPr>
          </w:p>
        </w:tc>
      </w:tr>
      <w:tr w:rsidR="00A9484E" w:rsidRPr="00711DB7" w14:paraId="679E26CF" w14:textId="77777777" w:rsidTr="00AA344F">
        <w:tc>
          <w:tcPr>
            <w:tcW w:w="3114" w:type="dxa"/>
          </w:tcPr>
          <w:p w14:paraId="39C0DEC9" w14:textId="21026261" w:rsidR="00A9484E" w:rsidRPr="00711DB7" w:rsidRDefault="00A9484E" w:rsidP="00103705"/>
        </w:tc>
        <w:tc>
          <w:tcPr>
            <w:tcW w:w="2693" w:type="dxa"/>
          </w:tcPr>
          <w:p w14:paraId="372F9E09" w14:textId="11EF8BBC" w:rsidR="00A9484E" w:rsidRPr="00711DB7" w:rsidRDefault="00A9484E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Bit of background on the 4 projects.</w:t>
            </w:r>
          </w:p>
        </w:tc>
        <w:tc>
          <w:tcPr>
            <w:tcW w:w="3260" w:type="dxa"/>
          </w:tcPr>
          <w:p w14:paraId="38CE9104" w14:textId="6DBC38CC" w:rsidR="00BB42B4" w:rsidRPr="00711DB7" w:rsidRDefault="00BB42B4" w:rsidP="00711DB7"/>
        </w:tc>
      </w:tr>
      <w:tr w:rsidR="007E0DB2" w:rsidRPr="00711DB7" w14:paraId="2C3CEF21" w14:textId="77777777" w:rsidTr="00AA344F">
        <w:tc>
          <w:tcPr>
            <w:tcW w:w="3114" w:type="dxa"/>
          </w:tcPr>
          <w:p w14:paraId="71D28E74" w14:textId="77777777" w:rsidR="007E0DB2" w:rsidRPr="00711DB7" w:rsidRDefault="007E0DB2" w:rsidP="00103705"/>
        </w:tc>
        <w:tc>
          <w:tcPr>
            <w:tcW w:w="2693" w:type="dxa"/>
          </w:tcPr>
          <w:p w14:paraId="35AFEDC7" w14:textId="2EBFD38A" w:rsidR="007E0DB2" w:rsidRPr="00711DB7" w:rsidRDefault="007E0DB2" w:rsidP="007E0DB2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 w:rsidRPr="00711DB7">
              <w:rPr>
                <w:u w:val="single"/>
              </w:rPr>
              <w:t>How did you derive these QPPO with the BO?</w:t>
            </w:r>
          </w:p>
        </w:tc>
        <w:tc>
          <w:tcPr>
            <w:tcW w:w="3260" w:type="dxa"/>
          </w:tcPr>
          <w:p w14:paraId="3941CC07" w14:textId="7EECBA3F" w:rsidR="00390FBB" w:rsidRPr="00711DB7" w:rsidRDefault="00390FBB" w:rsidP="00103705"/>
        </w:tc>
      </w:tr>
      <w:tr w:rsidR="00A50E95" w:rsidRPr="00711DB7" w14:paraId="110F4419" w14:textId="77777777" w:rsidTr="00AA344F">
        <w:tc>
          <w:tcPr>
            <w:tcW w:w="3114" w:type="dxa"/>
          </w:tcPr>
          <w:p w14:paraId="2968A211" w14:textId="77777777" w:rsidR="00A50E95" w:rsidRPr="00711DB7" w:rsidRDefault="00A50E95" w:rsidP="00103705"/>
        </w:tc>
        <w:tc>
          <w:tcPr>
            <w:tcW w:w="2693" w:type="dxa"/>
          </w:tcPr>
          <w:p w14:paraId="2E1E274A" w14:textId="542B20CA" w:rsidR="00A50E95" w:rsidRPr="00711DB7" w:rsidRDefault="00A50E95" w:rsidP="00A50E9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 w:rsidRPr="00711DB7">
              <w:rPr>
                <w:u w:val="single"/>
              </w:rPr>
              <w:t>How do you make sure that it is feasible to achieve these QPPOs</w:t>
            </w:r>
          </w:p>
        </w:tc>
        <w:tc>
          <w:tcPr>
            <w:tcW w:w="3260" w:type="dxa"/>
          </w:tcPr>
          <w:p w14:paraId="55D615CD" w14:textId="5F193C44" w:rsidR="00E8663D" w:rsidRPr="00711DB7" w:rsidRDefault="00E8663D" w:rsidP="00103705"/>
        </w:tc>
      </w:tr>
      <w:tr w:rsidR="00A50E95" w:rsidRPr="00711DB7" w14:paraId="336DE696" w14:textId="77777777" w:rsidTr="00AA344F">
        <w:tc>
          <w:tcPr>
            <w:tcW w:w="3114" w:type="dxa"/>
          </w:tcPr>
          <w:p w14:paraId="285DB720" w14:textId="7BCEBCFB" w:rsidR="00A50E95" w:rsidRPr="00711DB7" w:rsidRDefault="008315A0" w:rsidP="00103705">
            <w:r w:rsidRPr="00711DB7">
              <w:t xml:space="preserve"> </w:t>
            </w:r>
          </w:p>
        </w:tc>
        <w:tc>
          <w:tcPr>
            <w:tcW w:w="2693" w:type="dxa"/>
          </w:tcPr>
          <w:p w14:paraId="2E46FD53" w14:textId="512A1D69" w:rsidR="00A50E95" w:rsidRPr="00711DB7" w:rsidRDefault="00A50E95" w:rsidP="00A50E9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 w:rsidRPr="00711DB7">
              <w:rPr>
                <w:u w:val="single"/>
              </w:rPr>
              <w:t>How did you go about revising and agreeing these BO &amp; QPPOs</w:t>
            </w:r>
          </w:p>
        </w:tc>
        <w:tc>
          <w:tcPr>
            <w:tcW w:w="3260" w:type="dxa"/>
          </w:tcPr>
          <w:p w14:paraId="7471238E" w14:textId="1B24DE28" w:rsidR="00C20B0A" w:rsidRPr="00711DB7" w:rsidRDefault="00C20B0A" w:rsidP="00103705"/>
        </w:tc>
      </w:tr>
      <w:tr w:rsidR="00103705" w:rsidRPr="00711DB7" w14:paraId="6F2E799B" w14:textId="59823ABC" w:rsidTr="00AA344F">
        <w:tc>
          <w:tcPr>
            <w:tcW w:w="3114" w:type="dxa"/>
          </w:tcPr>
          <w:p w14:paraId="6F2E7996" w14:textId="0E520E5E" w:rsidR="00103705" w:rsidRPr="00711DB7" w:rsidRDefault="00103705" w:rsidP="00103705">
            <w:pPr>
              <w:rPr>
                <w:b/>
                <w:i/>
              </w:rPr>
            </w:pPr>
            <w:r w:rsidRPr="00711DB7">
              <w:rPr>
                <w:b/>
              </w:rPr>
              <w:t>Purpose of the questions is to list the appraisal objectives and tie it to the business objectives.</w:t>
            </w:r>
          </w:p>
        </w:tc>
        <w:tc>
          <w:tcPr>
            <w:tcW w:w="2693" w:type="dxa"/>
          </w:tcPr>
          <w:p w14:paraId="5854F253" w14:textId="329F8BE2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5) </w:t>
            </w:r>
            <w:r w:rsidR="00103705" w:rsidRPr="00711DB7">
              <w:rPr>
                <w:u w:val="single"/>
              </w:rPr>
              <w:t>Have you done a previous appraisal like this or similar?</w:t>
            </w:r>
          </w:p>
          <w:p w14:paraId="239C9B29" w14:textId="77777777" w:rsidR="00103705" w:rsidRPr="00711DB7" w:rsidRDefault="00103705" w:rsidP="00103705">
            <w:pPr>
              <w:ind w:left="360"/>
              <w:rPr>
                <w:u w:val="single"/>
              </w:rPr>
            </w:pPr>
          </w:p>
          <w:p w14:paraId="6F2E799A" w14:textId="1A127E3B" w:rsidR="00103705" w:rsidRPr="00711DB7" w:rsidRDefault="00A92752" w:rsidP="00103705">
            <w:r w:rsidRPr="00711DB7">
              <w:t>-</w:t>
            </w:r>
          </w:p>
        </w:tc>
        <w:tc>
          <w:tcPr>
            <w:tcW w:w="3260" w:type="dxa"/>
          </w:tcPr>
          <w:p w14:paraId="74141FDA" w14:textId="4BE16B9D" w:rsidR="00AC1C7F" w:rsidRPr="00711DB7" w:rsidRDefault="00AC1C7F" w:rsidP="00BE45B5"/>
        </w:tc>
      </w:tr>
      <w:tr w:rsidR="00103705" w:rsidRPr="00711DB7" w14:paraId="5EDA8034" w14:textId="4316DB11" w:rsidTr="00AA344F">
        <w:tc>
          <w:tcPr>
            <w:tcW w:w="3114" w:type="dxa"/>
          </w:tcPr>
          <w:p w14:paraId="1C6EE559" w14:textId="02FBF547" w:rsidR="00103705" w:rsidRPr="00711DB7" w:rsidRDefault="00103705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5A454AE9" w14:textId="00936BE9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6) </w:t>
            </w:r>
            <w:r w:rsidR="00103705" w:rsidRPr="00711DB7">
              <w:rPr>
                <w:u w:val="single"/>
              </w:rPr>
              <w:t>Why have you requested this appraisal to be conducted?</w:t>
            </w:r>
          </w:p>
          <w:p w14:paraId="65613FD3" w14:textId="443DA0F6" w:rsidR="00103705" w:rsidRPr="00711DB7" w:rsidRDefault="00103705" w:rsidP="00103705"/>
        </w:tc>
        <w:tc>
          <w:tcPr>
            <w:tcW w:w="3260" w:type="dxa"/>
          </w:tcPr>
          <w:p w14:paraId="5EDEF22A" w14:textId="21EA41AD" w:rsidR="00635B26" w:rsidRPr="00711DB7" w:rsidRDefault="00635B26" w:rsidP="00A65098"/>
        </w:tc>
      </w:tr>
      <w:tr w:rsidR="00BB42B4" w:rsidRPr="00711DB7" w14:paraId="348567D2" w14:textId="77777777" w:rsidTr="00AA344F">
        <w:tc>
          <w:tcPr>
            <w:tcW w:w="3114" w:type="dxa"/>
          </w:tcPr>
          <w:p w14:paraId="5291C4E8" w14:textId="77777777" w:rsidR="00BB42B4" w:rsidRPr="00711DB7" w:rsidRDefault="00BB42B4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3D3BE6F3" w14:textId="44E784DF" w:rsidR="00BB42B4" w:rsidRPr="00711DB7" w:rsidRDefault="00BB42B4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Structure of the </w:t>
            </w:r>
            <w:r w:rsidR="00711DB7" w:rsidRPr="00711DB7">
              <w:rPr>
                <w:u w:val="single"/>
              </w:rPr>
              <w:t>organisation</w:t>
            </w:r>
          </w:p>
        </w:tc>
        <w:tc>
          <w:tcPr>
            <w:tcW w:w="3260" w:type="dxa"/>
          </w:tcPr>
          <w:p w14:paraId="3E17DCFB" w14:textId="0E663176" w:rsidR="00216D0C" w:rsidRPr="00711DB7" w:rsidRDefault="00216D0C" w:rsidP="00AC1C7F"/>
        </w:tc>
      </w:tr>
      <w:tr w:rsidR="00103705" w:rsidRPr="00711DB7" w14:paraId="7A7060C7" w14:textId="77777777" w:rsidTr="00AA344F">
        <w:tc>
          <w:tcPr>
            <w:tcW w:w="3114" w:type="dxa"/>
          </w:tcPr>
          <w:p w14:paraId="4A201527" w14:textId="77777777" w:rsidR="00103705" w:rsidRPr="00711DB7" w:rsidRDefault="00103705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7905BE40" w14:textId="41F574EC" w:rsidR="00103705" w:rsidRPr="00711DB7" w:rsidRDefault="00537188" w:rsidP="00103705">
            <w:pPr>
              <w:rPr>
                <w:b/>
                <w:u w:val="single"/>
              </w:rPr>
            </w:pPr>
            <w:r w:rsidRPr="00711DB7">
              <w:rPr>
                <w:u w:val="single"/>
              </w:rPr>
              <w:t xml:space="preserve">7) </w:t>
            </w:r>
            <w:r w:rsidR="00103705" w:rsidRPr="00711DB7">
              <w:rPr>
                <w:u w:val="single"/>
              </w:rPr>
              <w:t xml:space="preserve">Any other goals they want to achieve, like maybe </w:t>
            </w:r>
            <w:r w:rsidR="00103705" w:rsidRPr="00711DB7">
              <w:rPr>
                <w:b/>
                <w:u w:val="single"/>
              </w:rPr>
              <w:t>quality, standardisation, etc.?</w:t>
            </w:r>
          </w:p>
          <w:p w14:paraId="4BD8612B" w14:textId="77777777" w:rsidR="00103705" w:rsidRPr="00711DB7" w:rsidRDefault="00103705" w:rsidP="00103705"/>
        </w:tc>
        <w:tc>
          <w:tcPr>
            <w:tcW w:w="3260" w:type="dxa"/>
          </w:tcPr>
          <w:p w14:paraId="47148CF5" w14:textId="4CAFF900" w:rsidR="00103705" w:rsidRPr="00711DB7" w:rsidRDefault="00103705" w:rsidP="00103705"/>
        </w:tc>
      </w:tr>
      <w:tr w:rsidR="00103705" w:rsidRPr="00711DB7" w14:paraId="6F2E79A2" w14:textId="29FD310B" w:rsidTr="00AA344F">
        <w:tc>
          <w:tcPr>
            <w:tcW w:w="3114" w:type="dxa"/>
          </w:tcPr>
          <w:p w14:paraId="6F2E799F" w14:textId="5A7FDE2D" w:rsidR="00103705" w:rsidRPr="00711DB7" w:rsidRDefault="00103705" w:rsidP="00103705">
            <w:pPr>
              <w:rPr>
                <w:b/>
              </w:rPr>
            </w:pPr>
            <w:r w:rsidRPr="00711DB7">
              <w:rPr>
                <w:b/>
              </w:rPr>
              <w:t xml:space="preserve">Purpose of this is MDD tailoring </w:t>
            </w:r>
            <w:r w:rsidR="00711DB7" w:rsidRPr="00711DB7">
              <w:rPr>
                <w:b/>
              </w:rPr>
              <w:t>options’</w:t>
            </w:r>
          </w:p>
        </w:tc>
        <w:tc>
          <w:tcPr>
            <w:tcW w:w="2693" w:type="dxa"/>
          </w:tcPr>
          <w:p w14:paraId="6F2E79A1" w14:textId="6E5B5C6B" w:rsidR="00103705" w:rsidRPr="00711DB7" w:rsidRDefault="00537188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8) </w:t>
            </w:r>
            <w:r w:rsidR="00103705" w:rsidRPr="00711DB7">
              <w:rPr>
                <w:u w:val="single"/>
              </w:rPr>
              <w:t>Non model findings: Is he happy that we ask the questions (If you can change anything, except your job and your salary, what would that be and What is going well)?</w:t>
            </w:r>
          </w:p>
        </w:tc>
        <w:tc>
          <w:tcPr>
            <w:tcW w:w="3260" w:type="dxa"/>
          </w:tcPr>
          <w:p w14:paraId="714F292B" w14:textId="32E642F2" w:rsidR="00220700" w:rsidRPr="00711DB7" w:rsidRDefault="00220700" w:rsidP="00635B26"/>
        </w:tc>
      </w:tr>
      <w:tr w:rsidR="00054A92" w:rsidRPr="00711DB7" w14:paraId="08271C7A" w14:textId="77777777" w:rsidTr="00AA344F">
        <w:tc>
          <w:tcPr>
            <w:tcW w:w="3114" w:type="dxa"/>
          </w:tcPr>
          <w:p w14:paraId="50149C25" w14:textId="77777777" w:rsidR="00054A92" w:rsidRPr="00711DB7" w:rsidRDefault="00054A92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49CA2AB0" w14:textId="753524B8" w:rsidR="00054A92" w:rsidRPr="00711DB7" w:rsidRDefault="00537188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9) </w:t>
            </w:r>
            <w:r w:rsidR="00054A92" w:rsidRPr="00711DB7">
              <w:rPr>
                <w:u w:val="single"/>
              </w:rPr>
              <w:t xml:space="preserve">Non model findings: Is there anything specific things he wants us to check? – </w:t>
            </w:r>
            <w:r w:rsidR="00711DB7" w:rsidRPr="00711DB7">
              <w:rPr>
                <w:u w:val="single"/>
              </w:rPr>
              <w:t>(if</w:t>
            </w:r>
            <w:r w:rsidR="00054A92" w:rsidRPr="00711DB7">
              <w:rPr>
                <w:u w:val="single"/>
              </w:rPr>
              <w:t xml:space="preserve"> a new tool was adopted or </w:t>
            </w:r>
          </w:p>
          <w:p w14:paraId="41B71D92" w14:textId="77777777" w:rsidR="00054A92" w:rsidRPr="00711DB7" w:rsidRDefault="00054A92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28F6339F" w14:textId="6E10904E" w:rsidR="00054A92" w:rsidRPr="00711DB7" w:rsidRDefault="00054A92" w:rsidP="00E775FA"/>
        </w:tc>
      </w:tr>
      <w:tr w:rsidR="008D29EE" w:rsidRPr="00711DB7" w14:paraId="5996666B" w14:textId="77777777" w:rsidTr="00AA344F">
        <w:tc>
          <w:tcPr>
            <w:tcW w:w="3114" w:type="dxa"/>
          </w:tcPr>
          <w:p w14:paraId="53044F59" w14:textId="77777777" w:rsidR="008D29EE" w:rsidRPr="00711DB7" w:rsidRDefault="008D29EE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6764E32B" w14:textId="1D1F06C8" w:rsidR="008D29EE" w:rsidRPr="00711DB7" w:rsidRDefault="008D29EE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Add another </w:t>
            </w:r>
            <w:r w:rsidR="00711DB7" w:rsidRPr="00711DB7">
              <w:rPr>
                <w:u w:val="single"/>
              </w:rPr>
              <w:t>question</w:t>
            </w:r>
          </w:p>
        </w:tc>
        <w:tc>
          <w:tcPr>
            <w:tcW w:w="3260" w:type="dxa"/>
          </w:tcPr>
          <w:p w14:paraId="246BE0A9" w14:textId="2E0509CF" w:rsidR="008D29EE" w:rsidRPr="00711DB7" w:rsidRDefault="008D29EE" w:rsidP="00E775FA"/>
        </w:tc>
      </w:tr>
      <w:tr w:rsidR="00BE45B5" w:rsidRPr="00711DB7" w14:paraId="32B30618" w14:textId="77777777" w:rsidTr="00AA344F">
        <w:tc>
          <w:tcPr>
            <w:tcW w:w="3114" w:type="dxa"/>
          </w:tcPr>
          <w:p w14:paraId="66207CB6" w14:textId="77777777" w:rsidR="00BE45B5" w:rsidRPr="00711DB7" w:rsidRDefault="00BE45B5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075D46C9" w14:textId="49131318" w:rsidR="00BE45B5" w:rsidRPr="00711DB7" w:rsidRDefault="00BE45B5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>Who was the consultant to assist them to get from 3 to 5</w:t>
            </w:r>
          </w:p>
        </w:tc>
        <w:tc>
          <w:tcPr>
            <w:tcW w:w="3260" w:type="dxa"/>
          </w:tcPr>
          <w:p w14:paraId="20713961" w14:textId="496CD18D" w:rsidR="00BE45B5" w:rsidRPr="00711DB7" w:rsidRDefault="00E21ADE" w:rsidP="00E775FA">
            <w:r w:rsidRPr="00711DB7">
              <w:t xml:space="preserve"> </w:t>
            </w:r>
            <w:r w:rsidR="00612EF6" w:rsidRPr="00711DB7">
              <w:t xml:space="preserve"> </w:t>
            </w:r>
          </w:p>
        </w:tc>
      </w:tr>
      <w:tr w:rsidR="00103705" w14:paraId="6F2E79A5" w14:textId="04EB3CFA" w:rsidTr="00AA344F">
        <w:tc>
          <w:tcPr>
            <w:tcW w:w="3114" w:type="dxa"/>
          </w:tcPr>
          <w:p w14:paraId="6F2E79A3" w14:textId="6A3B501E" w:rsidR="00103705" w:rsidRPr="00711DB7" w:rsidRDefault="00103705" w:rsidP="00103705">
            <w:r w:rsidRPr="00711DB7">
              <w:t>Any questions from the sponsor to us?</w:t>
            </w:r>
          </w:p>
        </w:tc>
        <w:tc>
          <w:tcPr>
            <w:tcW w:w="2693" w:type="dxa"/>
          </w:tcPr>
          <w:p w14:paraId="6F2E79A4" w14:textId="14716FF1" w:rsidR="00103705" w:rsidRDefault="00245B16" w:rsidP="00103705">
            <w:r w:rsidRPr="00711DB7">
              <w:t>None</w:t>
            </w:r>
          </w:p>
        </w:tc>
        <w:tc>
          <w:tcPr>
            <w:tcW w:w="3260" w:type="dxa"/>
          </w:tcPr>
          <w:p w14:paraId="4F8EFB17" w14:textId="459EBF1E" w:rsidR="00103705" w:rsidRDefault="00103705" w:rsidP="00103705"/>
        </w:tc>
      </w:tr>
    </w:tbl>
    <w:p w14:paraId="6F2E79A6" w14:textId="7F101EFE" w:rsidR="007F6D7A" w:rsidRDefault="007F6D7A" w:rsidP="00711DB7"/>
    <w:sectPr w:rsidR="007F6D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CC7A5" w14:textId="77777777" w:rsidR="00A709F5" w:rsidRDefault="00A709F5" w:rsidP="00E22362">
      <w:pPr>
        <w:spacing w:after="0" w:line="240" w:lineRule="auto"/>
      </w:pPr>
      <w:r>
        <w:separator/>
      </w:r>
    </w:p>
  </w:endnote>
  <w:endnote w:type="continuationSeparator" w:id="0">
    <w:p w14:paraId="6EF47ECF" w14:textId="77777777" w:rsidR="00A709F5" w:rsidRDefault="00A709F5" w:rsidP="00E22362">
      <w:pPr>
        <w:spacing w:after="0" w:line="240" w:lineRule="auto"/>
      </w:pPr>
      <w:r>
        <w:continuationSeparator/>
      </w:r>
    </w:p>
  </w:endnote>
  <w:endnote w:type="continuationNotice" w:id="1">
    <w:p w14:paraId="23F1BEE0" w14:textId="77777777" w:rsidR="00A709F5" w:rsidRDefault="00A709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F6074" w14:textId="77777777" w:rsidR="00A709F5" w:rsidRDefault="00A709F5" w:rsidP="00E22362">
      <w:pPr>
        <w:spacing w:after="0" w:line="240" w:lineRule="auto"/>
      </w:pPr>
      <w:r>
        <w:separator/>
      </w:r>
    </w:p>
  </w:footnote>
  <w:footnote w:type="continuationSeparator" w:id="0">
    <w:p w14:paraId="414B23EF" w14:textId="77777777" w:rsidR="00A709F5" w:rsidRDefault="00A709F5" w:rsidP="00E22362">
      <w:pPr>
        <w:spacing w:after="0" w:line="240" w:lineRule="auto"/>
      </w:pPr>
      <w:r>
        <w:continuationSeparator/>
      </w:r>
    </w:p>
  </w:footnote>
  <w:footnote w:type="continuationNotice" w:id="1">
    <w:p w14:paraId="0F1C25FA" w14:textId="77777777" w:rsidR="00A709F5" w:rsidRDefault="00A709F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7B9C"/>
    <w:multiLevelType w:val="hybridMultilevel"/>
    <w:tmpl w:val="89586774"/>
    <w:lvl w:ilvl="0" w:tplc="1C090011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21" w:hanging="360"/>
      </w:pPr>
    </w:lvl>
    <w:lvl w:ilvl="2" w:tplc="1C09001B" w:tentative="1">
      <w:start w:val="1"/>
      <w:numFmt w:val="lowerRoman"/>
      <w:lvlText w:val="%3."/>
      <w:lvlJc w:val="right"/>
      <w:pPr>
        <w:ind w:left="1941" w:hanging="180"/>
      </w:pPr>
    </w:lvl>
    <w:lvl w:ilvl="3" w:tplc="1C09000F" w:tentative="1">
      <w:start w:val="1"/>
      <w:numFmt w:val="decimal"/>
      <w:lvlText w:val="%4."/>
      <w:lvlJc w:val="left"/>
      <w:pPr>
        <w:ind w:left="2661" w:hanging="360"/>
      </w:pPr>
    </w:lvl>
    <w:lvl w:ilvl="4" w:tplc="1C090019" w:tentative="1">
      <w:start w:val="1"/>
      <w:numFmt w:val="lowerLetter"/>
      <w:lvlText w:val="%5."/>
      <w:lvlJc w:val="left"/>
      <w:pPr>
        <w:ind w:left="3381" w:hanging="360"/>
      </w:pPr>
    </w:lvl>
    <w:lvl w:ilvl="5" w:tplc="1C09001B" w:tentative="1">
      <w:start w:val="1"/>
      <w:numFmt w:val="lowerRoman"/>
      <w:lvlText w:val="%6."/>
      <w:lvlJc w:val="right"/>
      <w:pPr>
        <w:ind w:left="4101" w:hanging="180"/>
      </w:pPr>
    </w:lvl>
    <w:lvl w:ilvl="6" w:tplc="1C09000F" w:tentative="1">
      <w:start w:val="1"/>
      <w:numFmt w:val="decimal"/>
      <w:lvlText w:val="%7."/>
      <w:lvlJc w:val="left"/>
      <w:pPr>
        <w:ind w:left="4821" w:hanging="360"/>
      </w:pPr>
    </w:lvl>
    <w:lvl w:ilvl="7" w:tplc="1C090019" w:tentative="1">
      <w:start w:val="1"/>
      <w:numFmt w:val="lowerLetter"/>
      <w:lvlText w:val="%8."/>
      <w:lvlJc w:val="left"/>
      <w:pPr>
        <w:ind w:left="5541" w:hanging="360"/>
      </w:pPr>
    </w:lvl>
    <w:lvl w:ilvl="8" w:tplc="1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" w15:restartNumberingAfterBreak="0">
    <w:nsid w:val="00AD1979"/>
    <w:multiLevelType w:val="hybridMultilevel"/>
    <w:tmpl w:val="C874B98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6350F"/>
    <w:multiLevelType w:val="hybridMultilevel"/>
    <w:tmpl w:val="90F21A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F1941"/>
    <w:multiLevelType w:val="hybridMultilevel"/>
    <w:tmpl w:val="B3BEEF06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360FC"/>
    <w:multiLevelType w:val="hybridMultilevel"/>
    <w:tmpl w:val="417A4F1A"/>
    <w:lvl w:ilvl="0" w:tplc="5F5808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A5402"/>
    <w:multiLevelType w:val="hybridMultilevel"/>
    <w:tmpl w:val="6ABC32CC"/>
    <w:lvl w:ilvl="0" w:tplc="4E660140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A6F38"/>
    <w:multiLevelType w:val="hybridMultilevel"/>
    <w:tmpl w:val="414444A4"/>
    <w:lvl w:ilvl="0" w:tplc="C8B0A4B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511B0"/>
    <w:multiLevelType w:val="hybridMultilevel"/>
    <w:tmpl w:val="92D8D0E0"/>
    <w:lvl w:ilvl="0" w:tplc="F8F45A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A399C"/>
    <w:multiLevelType w:val="hybridMultilevel"/>
    <w:tmpl w:val="BF3ACDBE"/>
    <w:lvl w:ilvl="0" w:tplc="A7FCF95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F00F7"/>
    <w:multiLevelType w:val="hybridMultilevel"/>
    <w:tmpl w:val="D36EC2BE"/>
    <w:lvl w:ilvl="0" w:tplc="A7FCF95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56FB4"/>
    <w:multiLevelType w:val="hybridMultilevel"/>
    <w:tmpl w:val="99DC17B6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02F17"/>
    <w:multiLevelType w:val="hybridMultilevel"/>
    <w:tmpl w:val="A6F6C4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D6C5F"/>
    <w:multiLevelType w:val="hybridMultilevel"/>
    <w:tmpl w:val="A1C80794"/>
    <w:lvl w:ilvl="0" w:tplc="1EBA1D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A3964"/>
    <w:multiLevelType w:val="hybridMultilevel"/>
    <w:tmpl w:val="C2C21E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F5986"/>
    <w:multiLevelType w:val="hybridMultilevel"/>
    <w:tmpl w:val="3FAE72B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D01423"/>
    <w:multiLevelType w:val="hybridMultilevel"/>
    <w:tmpl w:val="1C9A9BB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259C6"/>
    <w:multiLevelType w:val="hybridMultilevel"/>
    <w:tmpl w:val="AB266B2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D94800"/>
    <w:multiLevelType w:val="hybridMultilevel"/>
    <w:tmpl w:val="6666F0B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FA5211"/>
    <w:multiLevelType w:val="hybridMultilevel"/>
    <w:tmpl w:val="9704F134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CC08B1"/>
    <w:multiLevelType w:val="hybridMultilevel"/>
    <w:tmpl w:val="D1320AB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7F51AB"/>
    <w:multiLevelType w:val="hybridMultilevel"/>
    <w:tmpl w:val="1CF099D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C80FD1"/>
    <w:multiLevelType w:val="hybridMultilevel"/>
    <w:tmpl w:val="AA28538E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623489"/>
    <w:multiLevelType w:val="hybridMultilevel"/>
    <w:tmpl w:val="2DDCE11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9E18B3"/>
    <w:multiLevelType w:val="hybridMultilevel"/>
    <w:tmpl w:val="F796D0F6"/>
    <w:lvl w:ilvl="0" w:tplc="FD86C7A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A1A3E"/>
    <w:multiLevelType w:val="hybridMultilevel"/>
    <w:tmpl w:val="D8E8B6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4528B9"/>
    <w:multiLevelType w:val="hybridMultilevel"/>
    <w:tmpl w:val="5FA0191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8F3281"/>
    <w:multiLevelType w:val="hybridMultilevel"/>
    <w:tmpl w:val="F02ECF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3504F"/>
    <w:multiLevelType w:val="multilevel"/>
    <w:tmpl w:val="80D036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9200FB6"/>
    <w:multiLevelType w:val="hybridMultilevel"/>
    <w:tmpl w:val="C11CC4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28"/>
  </w:num>
  <w:num w:numId="4">
    <w:abstractNumId w:val="22"/>
  </w:num>
  <w:num w:numId="5">
    <w:abstractNumId w:val="27"/>
  </w:num>
  <w:num w:numId="6">
    <w:abstractNumId w:val="19"/>
  </w:num>
  <w:num w:numId="7">
    <w:abstractNumId w:val="24"/>
  </w:num>
  <w:num w:numId="8">
    <w:abstractNumId w:val="6"/>
  </w:num>
  <w:num w:numId="9">
    <w:abstractNumId w:val="8"/>
  </w:num>
  <w:num w:numId="10">
    <w:abstractNumId w:val="9"/>
  </w:num>
  <w:num w:numId="11">
    <w:abstractNumId w:val="26"/>
  </w:num>
  <w:num w:numId="12">
    <w:abstractNumId w:val="25"/>
  </w:num>
  <w:num w:numId="13">
    <w:abstractNumId w:val="23"/>
  </w:num>
  <w:num w:numId="14">
    <w:abstractNumId w:val="1"/>
  </w:num>
  <w:num w:numId="15">
    <w:abstractNumId w:val="3"/>
  </w:num>
  <w:num w:numId="16">
    <w:abstractNumId w:val="0"/>
  </w:num>
  <w:num w:numId="17">
    <w:abstractNumId w:val="7"/>
  </w:num>
  <w:num w:numId="18">
    <w:abstractNumId w:val="10"/>
  </w:num>
  <w:num w:numId="19">
    <w:abstractNumId w:val="16"/>
  </w:num>
  <w:num w:numId="20">
    <w:abstractNumId w:val="15"/>
  </w:num>
  <w:num w:numId="21">
    <w:abstractNumId w:val="4"/>
  </w:num>
  <w:num w:numId="22">
    <w:abstractNumId w:val="12"/>
  </w:num>
  <w:num w:numId="23">
    <w:abstractNumId w:val="20"/>
  </w:num>
  <w:num w:numId="24">
    <w:abstractNumId w:val="17"/>
  </w:num>
  <w:num w:numId="25">
    <w:abstractNumId w:val="18"/>
  </w:num>
  <w:num w:numId="26">
    <w:abstractNumId w:val="2"/>
  </w:num>
  <w:num w:numId="27">
    <w:abstractNumId w:val="21"/>
  </w:num>
  <w:num w:numId="28">
    <w:abstractNumId w:val="11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zU2MjQzN7S0sLRU0lEKTi0uzszPAymwrAUAH+AQKCwAAAA="/>
  </w:docVars>
  <w:rsids>
    <w:rsidRoot w:val="001A3DA2"/>
    <w:rsid w:val="000009E5"/>
    <w:rsid w:val="000025E6"/>
    <w:rsid w:val="000102F0"/>
    <w:rsid w:val="00013231"/>
    <w:rsid w:val="00017C19"/>
    <w:rsid w:val="00025107"/>
    <w:rsid w:val="00025119"/>
    <w:rsid w:val="00030467"/>
    <w:rsid w:val="00031D27"/>
    <w:rsid w:val="000361D9"/>
    <w:rsid w:val="00044F67"/>
    <w:rsid w:val="0004691E"/>
    <w:rsid w:val="00050A78"/>
    <w:rsid w:val="000529F0"/>
    <w:rsid w:val="00054A92"/>
    <w:rsid w:val="00057038"/>
    <w:rsid w:val="00063AA6"/>
    <w:rsid w:val="00064329"/>
    <w:rsid w:val="00064470"/>
    <w:rsid w:val="0007754F"/>
    <w:rsid w:val="00082FFA"/>
    <w:rsid w:val="00091D75"/>
    <w:rsid w:val="00091E29"/>
    <w:rsid w:val="000A0D78"/>
    <w:rsid w:val="000A2463"/>
    <w:rsid w:val="000B065C"/>
    <w:rsid w:val="000B281F"/>
    <w:rsid w:val="000C0DDF"/>
    <w:rsid w:val="000C31F9"/>
    <w:rsid w:val="000D028F"/>
    <w:rsid w:val="000D0676"/>
    <w:rsid w:val="000D3B3F"/>
    <w:rsid w:val="000E36E1"/>
    <w:rsid w:val="000F1081"/>
    <w:rsid w:val="000F23D5"/>
    <w:rsid w:val="000F4006"/>
    <w:rsid w:val="000F5025"/>
    <w:rsid w:val="00103705"/>
    <w:rsid w:val="00113E8D"/>
    <w:rsid w:val="001164AD"/>
    <w:rsid w:val="00134B4B"/>
    <w:rsid w:val="001350FE"/>
    <w:rsid w:val="00136F99"/>
    <w:rsid w:val="00142E25"/>
    <w:rsid w:val="00145271"/>
    <w:rsid w:val="00145513"/>
    <w:rsid w:val="001523AF"/>
    <w:rsid w:val="00153206"/>
    <w:rsid w:val="001552A4"/>
    <w:rsid w:val="00157F09"/>
    <w:rsid w:val="001714B6"/>
    <w:rsid w:val="00171C88"/>
    <w:rsid w:val="001852E6"/>
    <w:rsid w:val="00186BA3"/>
    <w:rsid w:val="001A17CA"/>
    <w:rsid w:val="001A1D78"/>
    <w:rsid w:val="001A3DA2"/>
    <w:rsid w:val="001B20B4"/>
    <w:rsid w:val="001C3065"/>
    <w:rsid w:val="001C5430"/>
    <w:rsid w:val="001C646E"/>
    <w:rsid w:val="001C674A"/>
    <w:rsid w:val="001D5090"/>
    <w:rsid w:val="001D74F5"/>
    <w:rsid w:val="001E1A03"/>
    <w:rsid w:val="001E2570"/>
    <w:rsid w:val="00200B1D"/>
    <w:rsid w:val="00201057"/>
    <w:rsid w:val="002010A5"/>
    <w:rsid w:val="00207C49"/>
    <w:rsid w:val="00210A8E"/>
    <w:rsid w:val="00215A82"/>
    <w:rsid w:val="00216D0C"/>
    <w:rsid w:val="00216DFB"/>
    <w:rsid w:val="00220700"/>
    <w:rsid w:val="0022316E"/>
    <w:rsid w:val="00234DDD"/>
    <w:rsid w:val="00245B16"/>
    <w:rsid w:val="00253214"/>
    <w:rsid w:val="0026105A"/>
    <w:rsid w:val="002658FB"/>
    <w:rsid w:val="0026606B"/>
    <w:rsid w:val="002729C4"/>
    <w:rsid w:val="00274791"/>
    <w:rsid w:val="00276296"/>
    <w:rsid w:val="00283878"/>
    <w:rsid w:val="0028392E"/>
    <w:rsid w:val="00287D38"/>
    <w:rsid w:val="0029510F"/>
    <w:rsid w:val="002B4C2D"/>
    <w:rsid w:val="002C0273"/>
    <w:rsid w:val="002C69ED"/>
    <w:rsid w:val="002D3744"/>
    <w:rsid w:val="002E29D5"/>
    <w:rsid w:val="002F3C6A"/>
    <w:rsid w:val="002F6A71"/>
    <w:rsid w:val="002F7E23"/>
    <w:rsid w:val="00302B65"/>
    <w:rsid w:val="003078D8"/>
    <w:rsid w:val="003125BC"/>
    <w:rsid w:val="00321589"/>
    <w:rsid w:val="00322FE0"/>
    <w:rsid w:val="00324F13"/>
    <w:rsid w:val="003359CF"/>
    <w:rsid w:val="00337403"/>
    <w:rsid w:val="0034051F"/>
    <w:rsid w:val="00352FDB"/>
    <w:rsid w:val="00361FEC"/>
    <w:rsid w:val="00364FEE"/>
    <w:rsid w:val="003651A3"/>
    <w:rsid w:val="003667BF"/>
    <w:rsid w:val="00366BCB"/>
    <w:rsid w:val="0037520F"/>
    <w:rsid w:val="00375906"/>
    <w:rsid w:val="00385D5F"/>
    <w:rsid w:val="00390FBB"/>
    <w:rsid w:val="003A1804"/>
    <w:rsid w:val="003B3DA8"/>
    <w:rsid w:val="003B5255"/>
    <w:rsid w:val="003D556E"/>
    <w:rsid w:val="003E07F4"/>
    <w:rsid w:val="003E23BB"/>
    <w:rsid w:val="003E4123"/>
    <w:rsid w:val="00406CC3"/>
    <w:rsid w:val="0041281B"/>
    <w:rsid w:val="00413F17"/>
    <w:rsid w:val="00417029"/>
    <w:rsid w:val="004200FF"/>
    <w:rsid w:val="00420497"/>
    <w:rsid w:val="00424770"/>
    <w:rsid w:val="004270DE"/>
    <w:rsid w:val="004325F3"/>
    <w:rsid w:val="00436F85"/>
    <w:rsid w:val="00437C48"/>
    <w:rsid w:val="004400F5"/>
    <w:rsid w:val="00442042"/>
    <w:rsid w:val="004433F5"/>
    <w:rsid w:val="00444677"/>
    <w:rsid w:val="004512C7"/>
    <w:rsid w:val="00453D79"/>
    <w:rsid w:val="004615D0"/>
    <w:rsid w:val="00464E32"/>
    <w:rsid w:val="004678A4"/>
    <w:rsid w:val="004801C2"/>
    <w:rsid w:val="004829B8"/>
    <w:rsid w:val="00483A4A"/>
    <w:rsid w:val="00487A93"/>
    <w:rsid w:val="00487F5D"/>
    <w:rsid w:val="004907FF"/>
    <w:rsid w:val="00494CB8"/>
    <w:rsid w:val="00494DD7"/>
    <w:rsid w:val="004963C4"/>
    <w:rsid w:val="004A7E09"/>
    <w:rsid w:val="004B09C8"/>
    <w:rsid w:val="004B2E95"/>
    <w:rsid w:val="004B682F"/>
    <w:rsid w:val="004B7C08"/>
    <w:rsid w:val="004C3F2E"/>
    <w:rsid w:val="004C4A63"/>
    <w:rsid w:val="004C4C43"/>
    <w:rsid w:val="004C663F"/>
    <w:rsid w:val="004C6996"/>
    <w:rsid w:val="004C6FC2"/>
    <w:rsid w:val="004D112D"/>
    <w:rsid w:val="004D3649"/>
    <w:rsid w:val="004D74A2"/>
    <w:rsid w:val="004D7F73"/>
    <w:rsid w:val="004E0EDF"/>
    <w:rsid w:val="004E2C64"/>
    <w:rsid w:val="004E3346"/>
    <w:rsid w:val="004F45D9"/>
    <w:rsid w:val="004F6506"/>
    <w:rsid w:val="00505DA2"/>
    <w:rsid w:val="0050630F"/>
    <w:rsid w:val="005135CF"/>
    <w:rsid w:val="005218A8"/>
    <w:rsid w:val="00531256"/>
    <w:rsid w:val="00531660"/>
    <w:rsid w:val="00531B0A"/>
    <w:rsid w:val="00533D9C"/>
    <w:rsid w:val="0053528E"/>
    <w:rsid w:val="00537188"/>
    <w:rsid w:val="0053792E"/>
    <w:rsid w:val="005405C4"/>
    <w:rsid w:val="00544474"/>
    <w:rsid w:val="00546861"/>
    <w:rsid w:val="00562E59"/>
    <w:rsid w:val="00564803"/>
    <w:rsid w:val="005716B3"/>
    <w:rsid w:val="005737D6"/>
    <w:rsid w:val="00574B6F"/>
    <w:rsid w:val="00575698"/>
    <w:rsid w:val="0057598B"/>
    <w:rsid w:val="00575FBF"/>
    <w:rsid w:val="00580CE1"/>
    <w:rsid w:val="005833C6"/>
    <w:rsid w:val="005925C5"/>
    <w:rsid w:val="00594F2A"/>
    <w:rsid w:val="005970AD"/>
    <w:rsid w:val="005C12E6"/>
    <w:rsid w:val="005C6A16"/>
    <w:rsid w:val="005D196D"/>
    <w:rsid w:val="005D4EF0"/>
    <w:rsid w:val="005D551A"/>
    <w:rsid w:val="005D7DAB"/>
    <w:rsid w:val="005E0A0F"/>
    <w:rsid w:val="005E3057"/>
    <w:rsid w:val="005E6EB8"/>
    <w:rsid w:val="005E7E39"/>
    <w:rsid w:val="005F14EF"/>
    <w:rsid w:val="0060170B"/>
    <w:rsid w:val="006054C5"/>
    <w:rsid w:val="00612EF6"/>
    <w:rsid w:val="00617267"/>
    <w:rsid w:val="006174F9"/>
    <w:rsid w:val="00621A5F"/>
    <w:rsid w:val="0062201D"/>
    <w:rsid w:val="006232EA"/>
    <w:rsid w:val="00624F2E"/>
    <w:rsid w:val="00635B26"/>
    <w:rsid w:val="00637A28"/>
    <w:rsid w:val="00641729"/>
    <w:rsid w:val="006424A3"/>
    <w:rsid w:val="006514F6"/>
    <w:rsid w:val="00651A60"/>
    <w:rsid w:val="00653A2A"/>
    <w:rsid w:val="00653DB6"/>
    <w:rsid w:val="00656E92"/>
    <w:rsid w:val="006706E5"/>
    <w:rsid w:val="00672746"/>
    <w:rsid w:val="00682489"/>
    <w:rsid w:val="00691F75"/>
    <w:rsid w:val="00693A8A"/>
    <w:rsid w:val="0069647E"/>
    <w:rsid w:val="006A01E5"/>
    <w:rsid w:val="006A68FB"/>
    <w:rsid w:val="006B74F1"/>
    <w:rsid w:val="006B75DD"/>
    <w:rsid w:val="006C2BEC"/>
    <w:rsid w:val="006C390A"/>
    <w:rsid w:val="006C58B8"/>
    <w:rsid w:val="006C72AE"/>
    <w:rsid w:val="006D1D0E"/>
    <w:rsid w:val="006D312B"/>
    <w:rsid w:val="006D34B6"/>
    <w:rsid w:val="006D6359"/>
    <w:rsid w:val="006D6CCD"/>
    <w:rsid w:val="006E0A56"/>
    <w:rsid w:val="006E10B1"/>
    <w:rsid w:val="006E26FE"/>
    <w:rsid w:val="006E36D8"/>
    <w:rsid w:val="006E450C"/>
    <w:rsid w:val="006E707F"/>
    <w:rsid w:val="006E7E12"/>
    <w:rsid w:val="006F08B5"/>
    <w:rsid w:val="006F23E6"/>
    <w:rsid w:val="006F552A"/>
    <w:rsid w:val="006F5A58"/>
    <w:rsid w:val="006F7C53"/>
    <w:rsid w:val="00701B24"/>
    <w:rsid w:val="00704E1D"/>
    <w:rsid w:val="00705DF1"/>
    <w:rsid w:val="00707B87"/>
    <w:rsid w:val="00711DB7"/>
    <w:rsid w:val="007228AC"/>
    <w:rsid w:val="00730C8D"/>
    <w:rsid w:val="00732010"/>
    <w:rsid w:val="007432B2"/>
    <w:rsid w:val="00745CC0"/>
    <w:rsid w:val="00745D7D"/>
    <w:rsid w:val="00747B3E"/>
    <w:rsid w:val="00750490"/>
    <w:rsid w:val="0075266E"/>
    <w:rsid w:val="00752923"/>
    <w:rsid w:val="00761403"/>
    <w:rsid w:val="007661CA"/>
    <w:rsid w:val="00766E75"/>
    <w:rsid w:val="00773A58"/>
    <w:rsid w:val="0078199E"/>
    <w:rsid w:val="00783FDB"/>
    <w:rsid w:val="0078492A"/>
    <w:rsid w:val="007857D6"/>
    <w:rsid w:val="00795008"/>
    <w:rsid w:val="007A007C"/>
    <w:rsid w:val="007A5A91"/>
    <w:rsid w:val="007A6083"/>
    <w:rsid w:val="007A6109"/>
    <w:rsid w:val="007A6CDC"/>
    <w:rsid w:val="007B1D36"/>
    <w:rsid w:val="007B292E"/>
    <w:rsid w:val="007B2DE9"/>
    <w:rsid w:val="007B2E6A"/>
    <w:rsid w:val="007B44C0"/>
    <w:rsid w:val="007B6F6D"/>
    <w:rsid w:val="007C00F8"/>
    <w:rsid w:val="007C1F2C"/>
    <w:rsid w:val="007C1FE7"/>
    <w:rsid w:val="007C2DB8"/>
    <w:rsid w:val="007C5583"/>
    <w:rsid w:val="007D27FF"/>
    <w:rsid w:val="007D6B3A"/>
    <w:rsid w:val="007E0DB2"/>
    <w:rsid w:val="007E6723"/>
    <w:rsid w:val="007F2B2A"/>
    <w:rsid w:val="007F6D7A"/>
    <w:rsid w:val="008005C4"/>
    <w:rsid w:val="00803326"/>
    <w:rsid w:val="00803862"/>
    <w:rsid w:val="00815FE4"/>
    <w:rsid w:val="008166AE"/>
    <w:rsid w:val="008315A0"/>
    <w:rsid w:val="0083226C"/>
    <w:rsid w:val="008324B2"/>
    <w:rsid w:val="00833CD4"/>
    <w:rsid w:val="00836FFB"/>
    <w:rsid w:val="00840699"/>
    <w:rsid w:val="00840939"/>
    <w:rsid w:val="00840971"/>
    <w:rsid w:val="008424E4"/>
    <w:rsid w:val="00845651"/>
    <w:rsid w:val="00850A9A"/>
    <w:rsid w:val="0085393E"/>
    <w:rsid w:val="00853B71"/>
    <w:rsid w:val="0085792E"/>
    <w:rsid w:val="00862C89"/>
    <w:rsid w:val="00891AD8"/>
    <w:rsid w:val="00894D80"/>
    <w:rsid w:val="00894DAC"/>
    <w:rsid w:val="00895EBB"/>
    <w:rsid w:val="00896A3B"/>
    <w:rsid w:val="008A71FC"/>
    <w:rsid w:val="008B11C8"/>
    <w:rsid w:val="008D07FC"/>
    <w:rsid w:val="008D0B8F"/>
    <w:rsid w:val="008D29EE"/>
    <w:rsid w:val="008D2D8D"/>
    <w:rsid w:val="008D306F"/>
    <w:rsid w:val="008D3FF7"/>
    <w:rsid w:val="008D7BB1"/>
    <w:rsid w:val="008E01A8"/>
    <w:rsid w:val="008E094F"/>
    <w:rsid w:val="008E4961"/>
    <w:rsid w:val="008E4A3B"/>
    <w:rsid w:val="008E60E3"/>
    <w:rsid w:val="008E79A6"/>
    <w:rsid w:val="008F43EA"/>
    <w:rsid w:val="0090542E"/>
    <w:rsid w:val="0090576F"/>
    <w:rsid w:val="009112DC"/>
    <w:rsid w:val="00911403"/>
    <w:rsid w:val="00911513"/>
    <w:rsid w:val="009272A5"/>
    <w:rsid w:val="00927A21"/>
    <w:rsid w:val="00930144"/>
    <w:rsid w:val="00930B78"/>
    <w:rsid w:val="009318F2"/>
    <w:rsid w:val="00940A40"/>
    <w:rsid w:val="00950112"/>
    <w:rsid w:val="00950C7E"/>
    <w:rsid w:val="00951D2E"/>
    <w:rsid w:val="00964622"/>
    <w:rsid w:val="0097450E"/>
    <w:rsid w:val="00974D50"/>
    <w:rsid w:val="00985DF0"/>
    <w:rsid w:val="009861E6"/>
    <w:rsid w:val="00986642"/>
    <w:rsid w:val="00987339"/>
    <w:rsid w:val="00987CAC"/>
    <w:rsid w:val="00997C1F"/>
    <w:rsid w:val="009A1851"/>
    <w:rsid w:val="009A2A7B"/>
    <w:rsid w:val="009B043E"/>
    <w:rsid w:val="009B4679"/>
    <w:rsid w:val="009B7E10"/>
    <w:rsid w:val="009C1E27"/>
    <w:rsid w:val="009C5CD4"/>
    <w:rsid w:val="009C7733"/>
    <w:rsid w:val="009D1C1A"/>
    <w:rsid w:val="009D309E"/>
    <w:rsid w:val="009D3D2D"/>
    <w:rsid w:val="009D604A"/>
    <w:rsid w:val="009E18C2"/>
    <w:rsid w:val="009E270B"/>
    <w:rsid w:val="009E3A82"/>
    <w:rsid w:val="009F078B"/>
    <w:rsid w:val="009F7708"/>
    <w:rsid w:val="00A00FD5"/>
    <w:rsid w:val="00A02721"/>
    <w:rsid w:val="00A04644"/>
    <w:rsid w:val="00A07D24"/>
    <w:rsid w:val="00A10C40"/>
    <w:rsid w:val="00A16A08"/>
    <w:rsid w:val="00A243B5"/>
    <w:rsid w:val="00A2512A"/>
    <w:rsid w:val="00A26117"/>
    <w:rsid w:val="00A436EE"/>
    <w:rsid w:val="00A44288"/>
    <w:rsid w:val="00A4646C"/>
    <w:rsid w:val="00A507C5"/>
    <w:rsid w:val="00A50E95"/>
    <w:rsid w:val="00A51BA5"/>
    <w:rsid w:val="00A55451"/>
    <w:rsid w:val="00A5675B"/>
    <w:rsid w:val="00A57D83"/>
    <w:rsid w:val="00A628C9"/>
    <w:rsid w:val="00A65098"/>
    <w:rsid w:val="00A67DDA"/>
    <w:rsid w:val="00A709F5"/>
    <w:rsid w:val="00A71A0E"/>
    <w:rsid w:val="00A778AD"/>
    <w:rsid w:val="00A8055F"/>
    <w:rsid w:val="00A834C6"/>
    <w:rsid w:val="00A87FC5"/>
    <w:rsid w:val="00A92752"/>
    <w:rsid w:val="00A93DD7"/>
    <w:rsid w:val="00A9484E"/>
    <w:rsid w:val="00A96026"/>
    <w:rsid w:val="00AA0BD9"/>
    <w:rsid w:val="00AA344F"/>
    <w:rsid w:val="00AA5024"/>
    <w:rsid w:val="00AA6677"/>
    <w:rsid w:val="00AB5CBF"/>
    <w:rsid w:val="00AC1C7F"/>
    <w:rsid w:val="00AC3C57"/>
    <w:rsid w:val="00AC5B7C"/>
    <w:rsid w:val="00AC5E8B"/>
    <w:rsid w:val="00AD3268"/>
    <w:rsid w:val="00AE22D5"/>
    <w:rsid w:val="00AE542C"/>
    <w:rsid w:val="00AE5951"/>
    <w:rsid w:val="00AE7C20"/>
    <w:rsid w:val="00AF2139"/>
    <w:rsid w:val="00AF6080"/>
    <w:rsid w:val="00B00707"/>
    <w:rsid w:val="00B03ED1"/>
    <w:rsid w:val="00B04A67"/>
    <w:rsid w:val="00B059E6"/>
    <w:rsid w:val="00B0798D"/>
    <w:rsid w:val="00B1070E"/>
    <w:rsid w:val="00B1319C"/>
    <w:rsid w:val="00B13858"/>
    <w:rsid w:val="00B1666D"/>
    <w:rsid w:val="00B21AEB"/>
    <w:rsid w:val="00B232C1"/>
    <w:rsid w:val="00B37B65"/>
    <w:rsid w:val="00B4367E"/>
    <w:rsid w:val="00B441B0"/>
    <w:rsid w:val="00B56203"/>
    <w:rsid w:val="00B629C6"/>
    <w:rsid w:val="00B76EE6"/>
    <w:rsid w:val="00B83CA4"/>
    <w:rsid w:val="00BA4DCA"/>
    <w:rsid w:val="00BA5464"/>
    <w:rsid w:val="00BB42B4"/>
    <w:rsid w:val="00BB5319"/>
    <w:rsid w:val="00BB53DF"/>
    <w:rsid w:val="00BB5ABB"/>
    <w:rsid w:val="00BB7F79"/>
    <w:rsid w:val="00BC33DD"/>
    <w:rsid w:val="00BD2609"/>
    <w:rsid w:val="00BD31C8"/>
    <w:rsid w:val="00BE45B5"/>
    <w:rsid w:val="00C03200"/>
    <w:rsid w:val="00C0659B"/>
    <w:rsid w:val="00C11D99"/>
    <w:rsid w:val="00C17023"/>
    <w:rsid w:val="00C1711A"/>
    <w:rsid w:val="00C20B0A"/>
    <w:rsid w:val="00C20E26"/>
    <w:rsid w:val="00C27D71"/>
    <w:rsid w:val="00C35DFE"/>
    <w:rsid w:val="00C40422"/>
    <w:rsid w:val="00C41471"/>
    <w:rsid w:val="00C41CF8"/>
    <w:rsid w:val="00C43E2B"/>
    <w:rsid w:val="00C45535"/>
    <w:rsid w:val="00C50E3B"/>
    <w:rsid w:val="00C55F42"/>
    <w:rsid w:val="00C676B3"/>
    <w:rsid w:val="00C867D2"/>
    <w:rsid w:val="00C905DA"/>
    <w:rsid w:val="00C907D4"/>
    <w:rsid w:val="00C940B0"/>
    <w:rsid w:val="00C96742"/>
    <w:rsid w:val="00CA52C3"/>
    <w:rsid w:val="00CB287F"/>
    <w:rsid w:val="00CB5FF0"/>
    <w:rsid w:val="00CC4510"/>
    <w:rsid w:val="00CD0CF2"/>
    <w:rsid w:val="00CD0FCC"/>
    <w:rsid w:val="00CD6338"/>
    <w:rsid w:val="00CD6D39"/>
    <w:rsid w:val="00CE1015"/>
    <w:rsid w:val="00CE4F35"/>
    <w:rsid w:val="00CE58AB"/>
    <w:rsid w:val="00CE7CB5"/>
    <w:rsid w:val="00CF0D59"/>
    <w:rsid w:val="00D045D7"/>
    <w:rsid w:val="00D05E74"/>
    <w:rsid w:val="00D0656E"/>
    <w:rsid w:val="00D06721"/>
    <w:rsid w:val="00D06C62"/>
    <w:rsid w:val="00D175D4"/>
    <w:rsid w:val="00D238E2"/>
    <w:rsid w:val="00D36642"/>
    <w:rsid w:val="00D477EF"/>
    <w:rsid w:val="00D51E57"/>
    <w:rsid w:val="00D52FEF"/>
    <w:rsid w:val="00D54F0C"/>
    <w:rsid w:val="00D572DF"/>
    <w:rsid w:val="00D638E7"/>
    <w:rsid w:val="00D64C4B"/>
    <w:rsid w:val="00D65B80"/>
    <w:rsid w:val="00D66ADE"/>
    <w:rsid w:val="00D67A41"/>
    <w:rsid w:val="00D717D8"/>
    <w:rsid w:val="00D731F0"/>
    <w:rsid w:val="00D75F91"/>
    <w:rsid w:val="00D7681C"/>
    <w:rsid w:val="00D805FB"/>
    <w:rsid w:val="00D86D42"/>
    <w:rsid w:val="00D87910"/>
    <w:rsid w:val="00D9129D"/>
    <w:rsid w:val="00D95708"/>
    <w:rsid w:val="00DB2F24"/>
    <w:rsid w:val="00DB3D38"/>
    <w:rsid w:val="00DB5CBB"/>
    <w:rsid w:val="00DC3D4A"/>
    <w:rsid w:val="00DC3F41"/>
    <w:rsid w:val="00DC6A46"/>
    <w:rsid w:val="00DC7F8C"/>
    <w:rsid w:val="00DD1CF3"/>
    <w:rsid w:val="00DD2130"/>
    <w:rsid w:val="00DD4DED"/>
    <w:rsid w:val="00DE1DA6"/>
    <w:rsid w:val="00DF2B6B"/>
    <w:rsid w:val="00E00AB0"/>
    <w:rsid w:val="00E03B5D"/>
    <w:rsid w:val="00E135F8"/>
    <w:rsid w:val="00E16F5C"/>
    <w:rsid w:val="00E20464"/>
    <w:rsid w:val="00E21ADE"/>
    <w:rsid w:val="00E22362"/>
    <w:rsid w:val="00E25951"/>
    <w:rsid w:val="00E26422"/>
    <w:rsid w:val="00E321C4"/>
    <w:rsid w:val="00E43348"/>
    <w:rsid w:val="00E469E4"/>
    <w:rsid w:val="00E61C0B"/>
    <w:rsid w:val="00E64D04"/>
    <w:rsid w:val="00E6744E"/>
    <w:rsid w:val="00E728D7"/>
    <w:rsid w:val="00E75867"/>
    <w:rsid w:val="00E75A8E"/>
    <w:rsid w:val="00E76027"/>
    <w:rsid w:val="00E775FA"/>
    <w:rsid w:val="00E8663D"/>
    <w:rsid w:val="00E87CE8"/>
    <w:rsid w:val="00E92D09"/>
    <w:rsid w:val="00EA7557"/>
    <w:rsid w:val="00EC0834"/>
    <w:rsid w:val="00EC1DCE"/>
    <w:rsid w:val="00EC5014"/>
    <w:rsid w:val="00EC5FFA"/>
    <w:rsid w:val="00ED0973"/>
    <w:rsid w:val="00EE2331"/>
    <w:rsid w:val="00EE5AC8"/>
    <w:rsid w:val="00EE5EA9"/>
    <w:rsid w:val="00F02C94"/>
    <w:rsid w:val="00F069C5"/>
    <w:rsid w:val="00F23CE7"/>
    <w:rsid w:val="00F257D8"/>
    <w:rsid w:val="00F32D04"/>
    <w:rsid w:val="00F33709"/>
    <w:rsid w:val="00F34F8F"/>
    <w:rsid w:val="00F35E9B"/>
    <w:rsid w:val="00F4099D"/>
    <w:rsid w:val="00F426A8"/>
    <w:rsid w:val="00F5072E"/>
    <w:rsid w:val="00F638C1"/>
    <w:rsid w:val="00F63A5F"/>
    <w:rsid w:val="00F66363"/>
    <w:rsid w:val="00F67DCD"/>
    <w:rsid w:val="00F7272F"/>
    <w:rsid w:val="00F76EB9"/>
    <w:rsid w:val="00F771E6"/>
    <w:rsid w:val="00F82828"/>
    <w:rsid w:val="00F843BC"/>
    <w:rsid w:val="00F85600"/>
    <w:rsid w:val="00F913BD"/>
    <w:rsid w:val="00F942F8"/>
    <w:rsid w:val="00FA0A9D"/>
    <w:rsid w:val="00FA2DA3"/>
    <w:rsid w:val="00FA6348"/>
    <w:rsid w:val="00FA7CA4"/>
    <w:rsid w:val="00FB0F9D"/>
    <w:rsid w:val="00FB55B3"/>
    <w:rsid w:val="00FB58DE"/>
    <w:rsid w:val="00FB6B24"/>
    <w:rsid w:val="00FC23F3"/>
    <w:rsid w:val="00FC2845"/>
    <w:rsid w:val="00FD2043"/>
    <w:rsid w:val="00FD451B"/>
    <w:rsid w:val="00FE3CCF"/>
    <w:rsid w:val="00FE41F5"/>
    <w:rsid w:val="00FE6402"/>
    <w:rsid w:val="00FE76D9"/>
    <w:rsid w:val="00FE783B"/>
    <w:rsid w:val="00FF0808"/>
    <w:rsid w:val="00FF4F78"/>
    <w:rsid w:val="00FF599B"/>
    <w:rsid w:val="00FF6D51"/>
    <w:rsid w:val="00FF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F2E7971"/>
  <w15:docId w15:val="{3F88E094-C539-4CC3-B2A8-756A90BD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5119"/>
    <w:pPr>
      <w:numPr>
        <w:numId w:val="5"/>
      </w:numPr>
      <w:pBdr>
        <w:bottom w:val="single" w:sz="4" w:space="1" w:color="auto"/>
      </w:pBdr>
      <w:outlineLvl w:val="0"/>
    </w:pPr>
    <w:rPr>
      <w:rFonts w:asciiTheme="majorHAnsi" w:hAnsiTheme="majorHAnsi"/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119"/>
    <w:pPr>
      <w:keepNext/>
      <w:keepLines/>
      <w:numPr>
        <w:ilvl w:val="1"/>
        <w:numId w:val="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5119"/>
    <w:pPr>
      <w:keepNext/>
      <w:keepLines/>
      <w:numPr>
        <w:ilvl w:val="2"/>
        <w:numId w:val="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5119"/>
    <w:pPr>
      <w:keepNext/>
      <w:keepLines/>
      <w:numPr>
        <w:ilvl w:val="3"/>
        <w:numId w:val="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5119"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5119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5119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5119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5119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3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3D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2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70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432B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25119"/>
  </w:style>
  <w:style w:type="character" w:customStyle="1" w:styleId="DateChar">
    <w:name w:val="Date Char"/>
    <w:basedOn w:val="DefaultParagraphFont"/>
    <w:link w:val="Date"/>
    <w:uiPriority w:val="99"/>
    <w:semiHidden/>
    <w:rsid w:val="00025119"/>
  </w:style>
  <w:style w:type="character" w:customStyle="1" w:styleId="Heading2Char">
    <w:name w:val="Heading 2 Char"/>
    <w:basedOn w:val="DefaultParagraphFont"/>
    <w:link w:val="Heading2"/>
    <w:uiPriority w:val="9"/>
    <w:rsid w:val="00025119"/>
    <w:rPr>
      <w:rFonts w:asciiTheme="majorHAnsi" w:eastAsiaTheme="majorEastAsia" w:hAnsiTheme="majorHAnsi" w:cstheme="majorBidi"/>
      <w:b/>
      <w:bCs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25119"/>
    <w:rPr>
      <w:rFonts w:asciiTheme="majorHAnsi" w:hAnsiTheme="majorHAnsi"/>
      <w:b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25119"/>
    <w:pPr>
      <w:keepNext/>
      <w:keepLines/>
      <w:pBdr>
        <w:bottom w:val="none" w:sz="0" w:space="0" w:color="auto"/>
      </w:pBdr>
      <w:spacing w:before="480" w:after="0"/>
      <w:outlineLvl w:val="9"/>
    </w:pPr>
    <w:rPr>
      <w:rFonts w:eastAsiaTheme="majorEastAsia" w:cstheme="majorBidi"/>
      <w:bCs/>
      <w:color w:val="365F91" w:themeColor="accent1" w:themeShade="BF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02511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25119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511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511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511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511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511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511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511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25119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E2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362"/>
  </w:style>
  <w:style w:type="paragraph" w:styleId="Footer">
    <w:name w:val="footer"/>
    <w:basedOn w:val="Normal"/>
    <w:link w:val="FooterChar"/>
    <w:uiPriority w:val="99"/>
    <w:unhideWhenUsed/>
    <w:rsid w:val="00E2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513751AC33344AB32CFD2920EFE649" ma:contentTypeVersion="12" ma:contentTypeDescription="Create a new document." ma:contentTypeScope="" ma:versionID="0f6feadb6ddc3dd981964989ee73899f">
  <xsd:schema xmlns:xsd="http://www.w3.org/2001/XMLSchema" xmlns:xs="http://www.w3.org/2001/XMLSchema" xmlns:p="http://schemas.microsoft.com/office/2006/metadata/properties" xmlns:ns2="72e3a154-4955-46c3-9573-e9dec3e1f195" xmlns:ns3="ec500478-62e0-46fc-87f1-cfa988e486b4" targetNamespace="http://schemas.microsoft.com/office/2006/metadata/properties" ma:root="true" ma:fieldsID="d9b71de754eeec595e1494c9b2c7a90b" ns2:_="" ns3:_="">
    <xsd:import namespace="72e3a154-4955-46c3-9573-e9dec3e1f195"/>
    <xsd:import namespace="ec500478-62e0-46fc-87f1-cfa988e486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a154-4955-46c3-9573-e9dec3e1f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00478-62e0-46fc-87f1-cfa988e486b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983E9-128A-4574-8F7F-360CE22FC9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0E6368-7A50-4BC0-818F-4C6F776777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a154-4955-46c3-9573-e9dec3e1f195"/>
    <ds:schemaRef ds:uri="ec500478-62e0-46fc-87f1-cfa988e486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D81452-B48C-4C21-A0E3-8C8BE66C58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339077-4B69-4D62-84AA-CC781E40CC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2829109-C8BE-4DF7-A0DB-43F428159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d</dc:creator>
  <cp:lastModifiedBy>Pieter van Zyl</cp:lastModifiedBy>
  <cp:revision>4</cp:revision>
  <dcterms:created xsi:type="dcterms:W3CDTF">2022-04-22T06:15:00Z</dcterms:created>
  <dcterms:modified xsi:type="dcterms:W3CDTF">2022-04-22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513751AC33344AB32CFD2920EFE649</vt:lpwstr>
  </property>
  <property fmtid="{D5CDD505-2E9C-101B-9397-08002B2CF9AE}" pid="3" name="IsMyDocuments">
    <vt:bool>true</vt:bool>
  </property>
  <property fmtid="{D5CDD505-2E9C-101B-9397-08002B2CF9AE}" pid="4" name="_dlc_DocIdItemGuid">
    <vt:lpwstr>c1fa47aa-a552-40d7-97d6-47bca32272f3</vt:lpwstr>
  </property>
</Properties>
</file>